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90" w:type="dxa"/>
        <w:tblInd w:w="-63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1162"/>
        <w:gridCol w:w="360"/>
        <w:gridCol w:w="1448"/>
        <w:gridCol w:w="275"/>
        <w:gridCol w:w="1616"/>
        <w:gridCol w:w="1808"/>
        <w:gridCol w:w="1701"/>
        <w:gridCol w:w="540"/>
        <w:gridCol w:w="592"/>
        <w:gridCol w:w="758"/>
      </w:tblGrid>
      <w:tr w:rsidR="00A71EF0" w:rsidRPr="00AE7A85" w14:paraId="7FCA5FC6" w14:textId="77777777" w:rsidTr="00AE7A85">
        <w:tc>
          <w:tcPr>
            <w:tcW w:w="3600" w:type="dxa"/>
            <w:gridSpan w:val="4"/>
            <w:shd w:val="clear" w:color="auto" w:fill="00B0F0"/>
          </w:tcPr>
          <w:p w14:paraId="622D6744" w14:textId="536611D0" w:rsidR="00A71EF0" w:rsidRPr="00AE7A85" w:rsidRDefault="00AE7A85" w:rsidP="00AE7A85">
            <w:pPr>
              <w:rPr>
                <w:b/>
                <w:bCs/>
                <w:sz w:val="20"/>
                <w:szCs w:val="20"/>
              </w:rPr>
            </w:pPr>
            <w:r w:rsidRPr="00AE7A85">
              <w:rPr>
                <w:noProof/>
                <w:sz w:val="20"/>
                <w:szCs w:val="20"/>
              </w:rPr>
              <w:drawing>
                <wp:inline distT="0" distB="0" distL="0" distR="0" wp14:anchorId="0DC63002" wp14:editId="10D89118">
                  <wp:extent cx="960967" cy="59506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8565" cy="61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DF93F8" w14:textId="3AF86033" w:rsidR="00A71EF0" w:rsidRPr="00AE7A85" w:rsidRDefault="00A71EF0" w:rsidP="00AE7A85">
            <w:pPr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color w:val="999999"/>
                <w:sz w:val="20"/>
                <w:szCs w:val="20"/>
              </w:rPr>
              <w:t>www</w:t>
            </w:r>
            <w:r w:rsidR="00AE7A85" w:rsidRPr="00AE7A85">
              <w:rPr>
                <w:b/>
                <w:bCs/>
                <w:color w:val="999999"/>
                <w:sz w:val="20"/>
                <w:szCs w:val="20"/>
              </w:rPr>
              <w:t>.qietp.com</w:t>
            </w:r>
          </w:p>
        </w:tc>
        <w:tc>
          <w:tcPr>
            <w:tcW w:w="7290" w:type="dxa"/>
            <w:gridSpan w:val="7"/>
            <w:shd w:val="clear" w:color="auto" w:fill="00B0F0"/>
          </w:tcPr>
          <w:p w14:paraId="089477CE" w14:textId="2784F0FA" w:rsidR="00A71EF0" w:rsidRPr="00AE7A85" w:rsidRDefault="00AE7A85" w:rsidP="006E2F43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QUALITATIVE INQUIRY IN EDUCATION: THEORY AND PRACTICE (QIETP)</w:t>
            </w:r>
          </w:p>
          <w:p w14:paraId="0B6EF04D" w14:textId="77777777" w:rsidR="00AE7A85" w:rsidRPr="00AE7A85" w:rsidRDefault="00AE7A85" w:rsidP="006E2F43">
            <w:pPr>
              <w:jc w:val="center"/>
              <w:rPr>
                <w:b/>
                <w:bCs/>
                <w:color w:val="FFFF00"/>
                <w:sz w:val="20"/>
                <w:szCs w:val="20"/>
              </w:rPr>
            </w:pPr>
          </w:p>
          <w:p w14:paraId="60A6F323" w14:textId="63ECB880" w:rsidR="00A71EF0" w:rsidRPr="00AE7A85" w:rsidRDefault="00A71EF0" w:rsidP="006E2F43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color w:val="FFFF00"/>
                <w:sz w:val="20"/>
                <w:szCs w:val="20"/>
              </w:rPr>
              <w:t>REVIWER EVALUATION FORM</w:t>
            </w:r>
          </w:p>
        </w:tc>
      </w:tr>
      <w:tr w:rsidR="00A71EF0" w:rsidRPr="00AE7A85" w14:paraId="53A83561" w14:textId="77777777" w:rsidTr="00AE7A85">
        <w:tc>
          <w:tcPr>
            <w:tcW w:w="1792" w:type="dxa"/>
            <w:gridSpan w:val="2"/>
            <w:shd w:val="clear" w:color="auto" w:fill="D5DCE4" w:themeFill="text2" w:themeFillTint="33"/>
          </w:tcPr>
          <w:p w14:paraId="03F24FAD" w14:textId="19E66F78" w:rsidR="00A71EF0" w:rsidRPr="00AE7A85" w:rsidRDefault="00A71EF0" w:rsidP="006E2F43">
            <w:pPr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Manuscript ID</w:t>
            </w:r>
          </w:p>
        </w:tc>
        <w:tc>
          <w:tcPr>
            <w:tcW w:w="360" w:type="dxa"/>
            <w:shd w:val="clear" w:color="auto" w:fill="D5DCE4" w:themeFill="text2" w:themeFillTint="33"/>
          </w:tcPr>
          <w:p w14:paraId="01E75CFE" w14:textId="11939869" w:rsidR="00A71EF0" w:rsidRPr="00AE7A85" w:rsidRDefault="00A71EF0" w:rsidP="006E2F43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738" w:type="dxa"/>
            <w:gridSpan w:val="8"/>
            <w:shd w:val="clear" w:color="auto" w:fill="D5DCE4" w:themeFill="text2" w:themeFillTint="33"/>
          </w:tcPr>
          <w:p w14:paraId="78619BF0" w14:textId="77777777" w:rsidR="00A71EF0" w:rsidRPr="00AE7A85" w:rsidRDefault="00A71EF0" w:rsidP="006E2F43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71EF0" w:rsidRPr="00AE7A85" w14:paraId="790986CC" w14:textId="77777777" w:rsidTr="00AE7A85">
        <w:tc>
          <w:tcPr>
            <w:tcW w:w="1792" w:type="dxa"/>
            <w:gridSpan w:val="2"/>
            <w:shd w:val="clear" w:color="auto" w:fill="D5DCE4" w:themeFill="text2" w:themeFillTint="33"/>
          </w:tcPr>
          <w:p w14:paraId="49B0EF79" w14:textId="384EFD33" w:rsidR="00A71EF0" w:rsidRPr="00AE7A85" w:rsidRDefault="00A71EF0" w:rsidP="006E2F43">
            <w:pPr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Manuscript Tittle</w:t>
            </w:r>
          </w:p>
        </w:tc>
        <w:tc>
          <w:tcPr>
            <w:tcW w:w="360" w:type="dxa"/>
            <w:shd w:val="clear" w:color="auto" w:fill="D5DCE4" w:themeFill="text2" w:themeFillTint="33"/>
          </w:tcPr>
          <w:p w14:paraId="23DFCF3F" w14:textId="664AB960" w:rsidR="00A71EF0" w:rsidRPr="00AE7A85" w:rsidRDefault="00A71EF0" w:rsidP="006E2F43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738" w:type="dxa"/>
            <w:gridSpan w:val="8"/>
            <w:shd w:val="clear" w:color="auto" w:fill="D5DCE4" w:themeFill="text2" w:themeFillTint="33"/>
          </w:tcPr>
          <w:p w14:paraId="18150264" w14:textId="77777777" w:rsidR="00A71EF0" w:rsidRPr="00AE7A85" w:rsidRDefault="00A71EF0" w:rsidP="006E2F43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E7A85" w:rsidRPr="00AE7A85" w14:paraId="3A5AF889" w14:textId="77777777" w:rsidTr="00AE7A85">
        <w:tc>
          <w:tcPr>
            <w:tcW w:w="1792" w:type="dxa"/>
            <w:gridSpan w:val="2"/>
            <w:shd w:val="clear" w:color="auto" w:fill="D5DCE4" w:themeFill="text2" w:themeFillTint="33"/>
          </w:tcPr>
          <w:p w14:paraId="0BEC1581" w14:textId="3B6FFCD7" w:rsidR="00A71EF0" w:rsidRPr="00AE7A85" w:rsidRDefault="00A71EF0" w:rsidP="006E2F43">
            <w:pPr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Dates</w:t>
            </w:r>
          </w:p>
        </w:tc>
        <w:tc>
          <w:tcPr>
            <w:tcW w:w="1808" w:type="dxa"/>
            <w:gridSpan w:val="2"/>
            <w:shd w:val="clear" w:color="auto" w:fill="D5DCE4" w:themeFill="text2" w:themeFillTint="33"/>
          </w:tcPr>
          <w:p w14:paraId="32107803" w14:textId="7F20E0F4" w:rsidR="00A71EF0" w:rsidRPr="00AE7A85" w:rsidRDefault="00A71EF0" w:rsidP="00A71EF0">
            <w:p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Invitation Received</w:t>
            </w:r>
          </w:p>
        </w:tc>
        <w:tc>
          <w:tcPr>
            <w:tcW w:w="275" w:type="dxa"/>
            <w:shd w:val="clear" w:color="auto" w:fill="D5DCE4" w:themeFill="text2" w:themeFillTint="33"/>
          </w:tcPr>
          <w:p w14:paraId="614DF196" w14:textId="55B9EF47" w:rsidR="00A71EF0" w:rsidRPr="00AE7A85" w:rsidRDefault="00A71EF0" w:rsidP="00A71EF0">
            <w:p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:</w:t>
            </w:r>
          </w:p>
        </w:tc>
        <w:tc>
          <w:tcPr>
            <w:tcW w:w="1616" w:type="dxa"/>
            <w:shd w:val="clear" w:color="auto" w:fill="D5DCE4" w:themeFill="text2" w:themeFillTint="33"/>
          </w:tcPr>
          <w:p w14:paraId="3CD8EBBF" w14:textId="67C3E5A6" w:rsidR="00A71EF0" w:rsidRPr="00AE7A85" w:rsidRDefault="00A71EF0" w:rsidP="00A71EF0">
            <w:pPr>
              <w:rPr>
                <w:sz w:val="20"/>
                <w:szCs w:val="20"/>
              </w:rPr>
            </w:pPr>
          </w:p>
        </w:tc>
        <w:tc>
          <w:tcPr>
            <w:tcW w:w="1808" w:type="dxa"/>
            <w:shd w:val="clear" w:color="auto" w:fill="D5DCE4" w:themeFill="text2" w:themeFillTint="33"/>
          </w:tcPr>
          <w:p w14:paraId="68D8E45D" w14:textId="5880214A" w:rsidR="00A71EF0" w:rsidRPr="00AE7A85" w:rsidRDefault="00A71EF0" w:rsidP="00A71EF0">
            <w:p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Review Submitted:</w:t>
            </w:r>
          </w:p>
        </w:tc>
        <w:tc>
          <w:tcPr>
            <w:tcW w:w="1701" w:type="dxa"/>
            <w:shd w:val="clear" w:color="auto" w:fill="D5DCE4" w:themeFill="text2" w:themeFillTint="33"/>
          </w:tcPr>
          <w:p w14:paraId="573B6FEC" w14:textId="4D131BED" w:rsidR="00A71EF0" w:rsidRPr="00AE7A85" w:rsidRDefault="00A71EF0" w:rsidP="00A71EF0">
            <w:p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:</w:t>
            </w:r>
          </w:p>
        </w:tc>
        <w:tc>
          <w:tcPr>
            <w:tcW w:w="1890" w:type="dxa"/>
            <w:gridSpan w:val="3"/>
            <w:shd w:val="clear" w:color="auto" w:fill="D5DCE4" w:themeFill="text2" w:themeFillTint="33"/>
          </w:tcPr>
          <w:p w14:paraId="0CF1FBF1" w14:textId="35B40BF4" w:rsidR="00A71EF0" w:rsidRPr="00AE7A85" w:rsidRDefault="00A71EF0" w:rsidP="00A71EF0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E7A85" w:rsidRPr="00AE7A85" w14:paraId="26E5CC64" w14:textId="77777777" w:rsidTr="00AE7A85">
        <w:tc>
          <w:tcPr>
            <w:tcW w:w="9000" w:type="dxa"/>
            <w:gridSpan w:val="8"/>
            <w:shd w:val="clear" w:color="auto" w:fill="D9E2F3" w:themeFill="accent1" w:themeFillTint="33"/>
          </w:tcPr>
          <w:p w14:paraId="11C93BDF" w14:textId="77777777" w:rsidR="001511C0" w:rsidRPr="00AE7A85" w:rsidRDefault="001511C0" w:rsidP="006E2F43">
            <w:pPr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Title/Abstract/Keywords</w:t>
            </w:r>
          </w:p>
        </w:tc>
        <w:tc>
          <w:tcPr>
            <w:tcW w:w="540" w:type="dxa"/>
            <w:shd w:val="clear" w:color="auto" w:fill="D9E2F3" w:themeFill="accent1" w:themeFillTint="33"/>
          </w:tcPr>
          <w:p w14:paraId="700AA71C" w14:textId="77777777" w:rsidR="001511C0" w:rsidRPr="00AE7A85" w:rsidRDefault="001511C0" w:rsidP="006E2F43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592" w:type="dxa"/>
            <w:shd w:val="clear" w:color="auto" w:fill="D9E2F3" w:themeFill="accent1" w:themeFillTint="33"/>
          </w:tcPr>
          <w:p w14:paraId="63B9D9DA" w14:textId="77777777" w:rsidR="001511C0" w:rsidRPr="00AE7A85" w:rsidRDefault="001511C0" w:rsidP="006E2F43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758" w:type="dxa"/>
            <w:shd w:val="clear" w:color="auto" w:fill="D9E2F3" w:themeFill="accent1" w:themeFillTint="33"/>
          </w:tcPr>
          <w:p w14:paraId="6BE7639F" w14:textId="77777777" w:rsidR="001511C0" w:rsidRPr="00AE7A85" w:rsidRDefault="001511C0" w:rsidP="006E2F43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Partly</w:t>
            </w:r>
          </w:p>
        </w:tc>
      </w:tr>
      <w:tr w:rsidR="00AE7A85" w:rsidRPr="00AE7A85" w14:paraId="38E3C581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58DED518" w14:textId="77777777" w:rsidR="001511C0" w:rsidRPr="00AE7A85" w:rsidRDefault="001511C0" w:rsidP="001511C0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Is the title congruent with the content?</w:t>
            </w:r>
          </w:p>
        </w:tc>
        <w:sdt>
          <w:sdtPr>
            <w:rPr>
              <w:b/>
              <w:bCs/>
              <w:sz w:val="20"/>
              <w:szCs w:val="20"/>
            </w:rPr>
            <w:id w:val="-1083217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77A1DF78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2137140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1806F210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7616780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5D80FFD7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2FCFF35E" w14:textId="77777777" w:rsidTr="00AE7A85">
        <w:tc>
          <w:tcPr>
            <w:tcW w:w="9000" w:type="dxa"/>
            <w:gridSpan w:val="8"/>
          </w:tcPr>
          <w:p w14:paraId="151CBD02" w14:textId="77777777" w:rsidR="001511C0" w:rsidRPr="00AE7A85" w:rsidRDefault="001511C0" w:rsidP="001511C0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Is the paper original in terms of the topic and/or methodology?</w:t>
            </w:r>
          </w:p>
        </w:tc>
        <w:sdt>
          <w:sdtPr>
            <w:rPr>
              <w:b/>
              <w:bCs/>
              <w:sz w:val="20"/>
              <w:szCs w:val="20"/>
            </w:rPr>
            <w:id w:val="1717470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0A8BB2B9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269851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2" w:type="dxa"/>
                <w:vAlign w:val="center"/>
              </w:tcPr>
              <w:p w14:paraId="2C541124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293876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8" w:type="dxa"/>
                <w:vAlign w:val="center"/>
              </w:tcPr>
              <w:p w14:paraId="302252D1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1BCE0E74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57B83603" w14:textId="77777777" w:rsidR="001511C0" w:rsidRPr="00AE7A85" w:rsidRDefault="001511C0" w:rsidP="001511C0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Does the paper contribute significantly to the field?</w:t>
            </w:r>
          </w:p>
        </w:tc>
        <w:sdt>
          <w:sdtPr>
            <w:rPr>
              <w:b/>
              <w:bCs/>
              <w:sz w:val="20"/>
              <w:szCs w:val="20"/>
            </w:rPr>
            <w:id w:val="-659927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50FCFB43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283733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144021F1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341200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7B62E3E7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0E6EB2C6" w14:textId="77777777" w:rsidTr="00AE7A85">
        <w:tc>
          <w:tcPr>
            <w:tcW w:w="9000" w:type="dxa"/>
            <w:gridSpan w:val="8"/>
          </w:tcPr>
          <w:p w14:paraId="4B0D4398" w14:textId="77777777" w:rsidR="001511C0" w:rsidRPr="00AE7A85" w:rsidRDefault="001511C0" w:rsidP="001511C0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Are the language and wording appropriate?</w:t>
            </w:r>
          </w:p>
        </w:tc>
        <w:sdt>
          <w:sdtPr>
            <w:rPr>
              <w:b/>
              <w:bCs/>
              <w:sz w:val="20"/>
              <w:szCs w:val="20"/>
            </w:rPr>
            <w:id w:val="2081563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56E6F4AF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777201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2" w:type="dxa"/>
                <w:vAlign w:val="center"/>
              </w:tcPr>
              <w:p w14:paraId="7545CEF0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59238190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8" w:type="dxa"/>
                <w:vAlign w:val="center"/>
              </w:tcPr>
              <w:p w14:paraId="1220C693" w14:textId="0C5F14D5" w:rsidR="001511C0" w:rsidRPr="00AE7A85" w:rsidRDefault="00AE7A85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AE7A85" w:rsidRPr="00AE7A85" w14:paraId="3C7C08F5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47CD0057" w14:textId="77777777" w:rsidR="001511C0" w:rsidRPr="00AE7A85" w:rsidRDefault="001511C0" w:rsidP="001511C0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Does the abstract summarize the article clearly and effectively?</w:t>
            </w:r>
          </w:p>
        </w:tc>
        <w:sdt>
          <w:sdtPr>
            <w:rPr>
              <w:b/>
              <w:bCs/>
              <w:sz w:val="20"/>
              <w:szCs w:val="20"/>
            </w:rPr>
            <w:id w:val="7372030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1E92DC1B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2034920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0312AAC4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4163011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7E2DC218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1EE92496" w14:textId="77777777" w:rsidTr="00AE7A85">
        <w:tc>
          <w:tcPr>
            <w:tcW w:w="9000" w:type="dxa"/>
            <w:gridSpan w:val="8"/>
          </w:tcPr>
          <w:p w14:paraId="7D7081AE" w14:textId="77777777" w:rsidR="001511C0" w:rsidRPr="00AE7A85" w:rsidRDefault="001511C0" w:rsidP="001511C0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Are the keywords appropriate for the content?</w:t>
            </w:r>
          </w:p>
        </w:tc>
        <w:sdt>
          <w:sdtPr>
            <w:rPr>
              <w:b/>
              <w:bCs/>
              <w:sz w:val="20"/>
              <w:szCs w:val="20"/>
            </w:rPr>
            <w:id w:val="-1185277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602BF8E1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269206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2" w:type="dxa"/>
                <w:vAlign w:val="center"/>
              </w:tcPr>
              <w:p w14:paraId="11F7B592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025216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8" w:type="dxa"/>
                <w:vAlign w:val="center"/>
              </w:tcPr>
              <w:p w14:paraId="66FD4FBE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16AB2015" w14:textId="77777777" w:rsidTr="00AE7A85">
        <w:tc>
          <w:tcPr>
            <w:tcW w:w="9000" w:type="dxa"/>
            <w:gridSpan w:val="8"/>
            <w:shd w:val="clear" w:color="auto" w:fill="D9E2F3" w:themeFill="accent1" w:themeFillTint="33"/>
          </w:tcPr>
          <w:p w14:paraId="712D4BEE" w14:textId="77777777" w:rsidR="001511C0" w:rsidRPr="00AE7A85" w:rsidRDefault="001511C0" w:rsidP="006E2F43">
            <w:pPr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Introduction</w:t>
            </w:r>
          </w:p>
        </w:tc>
        <w:tc>
          <w:tcPr>
            <w:tcW w:w="540" w:type="dxa"/>
            <w:shd w:val="clear" w:color="auto" w:fill="D9E2F3" w:themeFill="accent1" w:themeFillTint="33"/>
            <w:vAlign w:val="center"/>
          </w:tcPr>
          <w:p w14:paraId="71C6E790" w14:textId="77777777" w:rsidR="001511C0" w:rsidRPr="00AE7A85" w:rsidRDefault="001511C0" w:rsidP="006E2F43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592" w:type="dxa"/>
            <w:shd w:val="clear" w:color="auto" w:fill="D9E2F3" w:themeFill="accent1" w:themeFillTint="33"/>
            <w:vAlign w:val="center"/>
          </w:tcPr>
          <w:p w14:paraId="76AE741F" w14:textId="77777777" w:rsidR="001511C0" w:rsidRPr="00AE7A85" w:rsidRDefault="001511C0" w:rsidP="006E2F43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758" w:type="dxa"/>
            <w:shd w:val="clear" w:color="auto" w:fill="D9E2F3" w:themeFill="accent1" w:themeFillTint="33"/>
            <w:vAlign w:val="center"/>
          </w:tcPr>
          <w:p w14:paraId="1DA9D05C" w14:textId="77777777" w:rsidR="001511C0" w:rsidRPr="00AE7A85" w:rsidRDefault="001511C0" w:rsidP="006E2F43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Partly</w:t>
            </w:r>
          </w:p>
        </w:tc>
      </w:tr>
      <w:tr w:rsidR="00AE7A85" w:rsidRPr="00AE7A85" w14:paraId="07C6B5FD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3DFA841F" w14:textId="5DB38433" w:rsidR="00673FC5" w:rsidRPr="00AE7A85" w:rsidRDefault="00673FC5" w:rsidP="00673FC5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Is the research question or problem clearly stated and relevant to the journal's scope and aims?</w:t>
            </w:r>
          </w:p>
        </w:tc>
        <w:sdt>
          <w:sdtPr>
            <w:rPr>
              <w:b/>
              <w:bCs/>
              <w:sz w:val="20"/>
              <w:szCs w:val="20"/>
            </w:rPr>
            <w:id w:val="1519817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4EAB5F78" w14:textId="77777777" w:rsidR="00673FC5" w:rsidRPr="00AE7A85" w:rsidRDefault="00673FC5" w:rsidP="00673FC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884829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1F7A6001" w14:textId="77777777" w:rsidR="00673FC5" w:rsidRPr="00AE7A85" w:rsidRDefault="00673FC5" w:rsidP="00673FC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8083539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34C1BEEF" w14:textId="77777777" w:rsidR="00673FC5" w:rsidRPr="00AE7A85" w:rsidRDefault="00673FC5" w:rsidP="00673FC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4BF2E8BF" w14:textId="77777777" w:rsidTr="00AE7A85">
        <w:tc>
          <w:tcPr>
            <w:tcW w:w="9000" w:type="dxa"/>
            <w:gridSpan w:val="8"/>
          </w:tcPr>
          <w:p w14:paraId="6D40523F" w14:textId="171F5E5A" w:rsidR="00673FC5" w:rsidRPr="00AE7A85" w:rsidRDefault="00673FC5" w:rsidP="00673FC5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Are the objectives and purpose of the study well-defined?</w:t>
            </w:r>
          </w:p>
        </w:tc>
        <w:sdt>
          <w:sdtPr>
            <w:rPr>
              <w:b/>
              <w:bCs/>
              <w:sz w:val="20"/>
              <w:szCs w:val="20"/>
            </w:rPr>
            <w:id w:val="-1945827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vAlign w:val="center"/>
              </w:tcPr>
              <w:p w14:paraId="57A02296" w14:textId="77777777" w:rsidR="00673FC5" w:rsidRPr="00AE7A85" w:rsidRDefault="00673FC5" w:rsidP="00673FC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283853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vAlign w:val="center"/>
              </w:tcPr>
              <w:p w14:paraId="355BBD51" w14:textId="77777777" w:rsidR="00673FC5" w:rsidRPr="00AE7A85" w:rsidRDefault="00673FC5" w:rsidP="00673FC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3086814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vAlign w:val="center"/>
              </w:tcPr>
              <w:p w14:paraId="1B7AAAB0" w14:textId="77777777" w:rsidR="00673FC5" w:rsidRPr="00AE7A85" w:rsidRDefault="00673FC5" w:rsidP="00673FC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7100CDFF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40D7B3D0" w14:textId="4A169823" w:rsidR="00673FC5" w:rsidRPr="00AE7A85" w:rsidRDefault="00673FC5" w:rsidP="00673FC5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Is the context and background of the study adequately explained?</w:t>
            </w:r>
          </w:p>
        </w:tc>
        <w:sdt>
          <w:sdtPr>
            <w:rPr>
              <w:b/>
              <w:bCs/>
              <w:sz w:val="20"/>
              <w:szCs w:val="20"/>
            </w:rPr>
            <w:id w:val="-2741741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2E1A16E5" w14:textId="77777777" w:rsidR="00673FC5" w:rsidRPr="00AE7A85" w:rsidRDefault="00673FC5" w:rsidP="00673FC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20561977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39ED0AFC" w14:textId="77777777" w:rsidR="00673FC5" w:rsidRPr="00AE7A85" w:rsidRDefault="00673FC5" w:rsidP="00673FC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5115609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55CB3D70" w14:textId="77777777" w:rsidR="00673FC5" w:rsidRPr="00AE7A85" w:rsidRDefault="00673FC5" w:rsidP="00673FC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764B4935" w14:textId="77777777" w:rsidTr="00AE7A85">
        <w:tc>
          <w:tcPr>
            <w:tcW w:w="9000" w:type="dxa"/>
            <w:gridSpan w:val="8"/>
            <w:shd w:val="clear" w:color="auto" w:fill="D9E2F3" w:themeFill="accent1" w:themeFillTint="33"/>
          </w:tcPr>
          <w:p w14:paraId="0FB534E6" w14:textId="77777777" w:rsidR="001511C0" w:rsidRPr="00AE7A85" w:rsidRDefault="001511C0" w:rsidP="006E2F43">
            <w:pPr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Literature Review</w:t>
            </w:r>
          </w:p>
        </w:tc>
        <w:tc>
          <w:tcPr>
            <w:tcW w:w="540" w:type="dxa"/>
            <w:shd w:val="clear" w:color="auto" w:fill="D9E2F3" w:themeFill="accent1" w:themeFillTint="33"/>
            <w:vAlign w:val="center"/>
          </w:tcPr>
          <w:p w14:paraId="35BB15DA" w14:textId="77777777" w:rsidR="001511C0" w:rsidRPr="00AE7A85" w:rsidRDefault="001511C0" w:rsidP="006E2F43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592" w:type="dxa"/>
            <w:shd w:val="clear" w:color="auto" w:fill="D9E2F3" w:themeFill="accent1" w:themeFillTint="33"/>
            <w:vAlign w:val="center"/>
          </w:tcPr>
          <w:p w14:paraId="65420BCF" w14:textId="77777777" w:rsidR="001511C0" w:rsidRPr="00AE7A85" w:rsidRDefault="001511C0" w:rsidP="006E2F43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758" w:type="dxa"/>
            <w:shd w:val="clear" w:color="auto" w:fill="D9E2F3" w:themeFill="accent1" w:themeFillTint="33"/>
            <w:vAlign w:val="center"/>
          </w:tcPr>
          <w:p w14:paraId="31CBE635" w14:textId="77777777" w:rsidR="001511C0" w:rsidRPr="00AE7A85" w:rsidRDefault="001511C0" w:rsidP="006E2F43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Partly</w:t>
            </w:r>
          </w:p>
        </w:tc>
      </w:tr>
      <w:tr w:rsidR="00AE7A85" w:rsidRPr="00AE7A85" w14:paraId="6ECA0834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41445ACF" w14:textId="3FDD3523" w:rsidR="001E662F" w:rsidRPr="00AE7A85" w:rsidRDefault="001E662F" w:rsidP="001E662F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Is the literature review comprehensive, up-to-date, and relevant to the research question or problem?</w:t>
            </w:r>
          </w:p>
        </w:tc>
        <w:sdt>
          <w:sdtPr>
            <w:rPr>
              <w:b/>
              <w:bCs/>
              <w:sz w:val="20"/>
              <w:szCs w:val="20"/>
            </w:rPr>
            <w:id w:val="1225254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765C880B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914128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56DC0DD3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875930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530B2CFF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2906847D" w14:textId="77777777" w:rsidTr="00AE7A85">
        <w:tc>
          <w:tcPr>
            <w:tcW w:w="9000" w:type="dxa"/>
            <w:gridSpan w:val="8"/>
          </w:tcPr>
          <w:p w14:paraId="57A99D5D" w14:textId="1DDE27BD" w:rsidR="001E662F" w:rsidRPr="00AE7A85" w:rsidRDefault="001E662F" w:rsidP="001E662F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Are the key concepts, theories, and previous research findings adequately discussed and synthesized?</w:t>
            </w:r>
          </w:p>
        </w:tc>
        <w:sdt>
          <w:sdtPr>
            <w:rPr>
              <w:b/>
              <w:bCs/>
              <w:sz w:val="20"/>
              <w:szCs w:val="20"/>
            </w:rPr>
            <w:id w:val="663902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vAlign w:val="center"/>
              </w:tcPr>
              <w:p w14:paraId="2106D6F9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907133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vAlign w:val="center"/>
              </w:tcPr>
              <w:p w14:paraId="1E71CE4C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841850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vAlign w:val="center"/>
              </w:tcPr>
              <w:p w14:paraId="0F040A29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13B84B54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7A156EB9" w14:textId="1FF2336E" w:rsidR="001E662F" w:rsidRPr="00AE7A85" w:rsidRDefault="001E662F" w:rsidP="001E662F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Is a conceptual or theoretical framework developed and clearly linked to the research question or problem?</w:t>
            </w:r>
          </w:p>
        </w:tc>
        <w:sdt>
          <w:sdtPr>
            <w:rPr>
              <w:b/>
              <w:bCs/>
              <w:sz w:val="20"/>
              <w:szCs w:val="20"/>
            </w:rPr>
            <w:id w:val="-1869130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23459BB5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5602496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407322D4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385065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1C0C0213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13EF98A2" w14:textId="77777777" w:rsidTr="00AE7A85">
        <w:tc>
          <w:tcPr>
            <w:tcW w:w="9000" w:type="dxa"/>
            <w:gridSpan w:val="8"/>
          </w:tcPr>
          <w:p w14:paraId="202E8060" w14:textId="3FA488C5" w:rsidR="001E662F" w:rsidRPr="00AE7A85" w:rsidRDefault="001E662F" w:rsidP="001E662F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Does the manuscript clearly identify a research gap or unaddressed issue in the existing literature related to the study's topic?</w:t>
            </w:r>
          </w:p>
        </w:tc>
        <w:sdt>
          <w:sdtPr>
            <w:rPr>
              <w:b/>
              <w:bCs/>
              <w:sz w:val="20"/>
              <w:szCs w:val="20"/>
            </w:rPr>
            <w:id w:val="-1078364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vAlign w:val="center"/>
              </w:tcPr>
              <w:p w14:paraId="32FFB8D2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704581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vAlign w:val="center"/>
              </w:tcPr>
              <w:p w14:paraId="176210E1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406043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vAlign w:val="center"/>
              </w:tcPr>
              <w:p w14:paraId="282E513F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19DB2E08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69BF41E9" w14:textId="77777777" w:rsidR="001511C0" w:rsidRPr="00AE7A85" w:rsidRDefault="001511C0" w:rsidP="001511C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Is the significance of the paper justified enough?</w:t>
            </w:r>
          </w:p>
        </w:tc>
        <w:sdt>
          <w:sdtPr>
            <w:rPr>
              <w:b/>
              <w:bCs/>
              <w:sz w:val="20"/>
              <w:szCs w:val="20"/>
            </w:rPr>
            <w:id w:val="-2094546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69507749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651557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4EFD1E16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4153529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5F78016A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158DEA94" w14:textId="77777777" w:rsidTr="00AE7A85">
        <w:tc>
          <w:tcPr>
            <w:tcW w:w="9000" w:type="dxa"/>
            <w:gridSpan w:val="8"/>
          </w:tcPr>
          <w:p w14:paraId="08819950" w14:textId="77777777" w:rsidR="001511C0" w:rsidRPr="00AE7A85" w:rsidRDefault="001511C0" w:rsidP="001511C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Is the purpose of the paper stated clearly?</w:t>
            </w:r>
          </w:p>
        </w:tc>
        <w:sdt>
          <w:sdtPr>
            <w:rPr>
              <w:b/>
              <w:bCs/>
              <w:sz w:val="20"/>
              <w:szCs w:val="20"/>
            </w:rPr>
            <w:id w:val="7648049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center"/>
              </w:tcPr>
              <w:p w14:paraId="6EE35293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417590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2" w:type="dxa"/>
                <w:vAlign w:val="center"/>
              </w:tcPr>
              <w:p w14:paraId="21E3BA4E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658032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8" w:type="dxa"/>
                <w:vAlign w:val="center"/>
              </w:tcPr>
              <w:p w14:paraId="386F0134" w14:textId="77777777" w:rsidR="001511C0" w:rsidRPr="00AE7A85" w:rsidRDefault="001511C0" w:rsidP="006E2F43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6181ACFD" w14:textId="77777777" w:rsidTr="00AE7A85">
        <w:tc>
          <w:tcPr>
            <w:tcW w:w="9000" w:type="dxa"/>
            <w:gridSpan w:val="8"/>
            <w:shd w:val="clear" w:color="auto" w:fill="D9E2F3" w:themeFill="accent1" w:themeFillTint="33"/>
          </w:tcPr>
          <w:p w14:paraId="006CFC92" w14:textId="77777777" w:rsidR="001511C0" w:rsidRPr="00AE7A85" w:rsidRDefault="001511C0" w:rsidP="006E2F43">
            <w:pPr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Methods</w:t>
            </w:r>
          </w:p>
        </w:tc>
        <w:tc>
          <w:tcPr>
            <w:tcW w:w="540" w:type="dxa"/>
            <w:shd w:val="clear" w:color="auto" w:fill="D9E2F3" w:themeFill="accent1" w:themeFillTint="33"/>
            <w:vAlign w:val="center"/>
          </w:tcPr>
          <w:p w14:paraId="7022277B" w14:textId="77777777" w:rsidR="001511C0" w:rsidRPr="00AE7A85" w:rsidRDefault="001511C0" w:rsidP="006E2F43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592" w:type="dxa"/>
            <w:shd w:val="clear" w:color="auto" w:fill="D9E2F3" w:themeFill="accent1" w:themeFillTint="33"/>
            <w:vAlign w:val="center"/>
          </w:tcPr>
          <w:p w14:paraId="69518D99" w14:textId="77777777" w:rsidR="001511C0" w:rsidRPr="00AE7A85" w:rsidRDefault="001511C0" w:rsidP="006E2F43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758" w:type="dxa"/>
            <w:shd w:val="clear" w:color="auto" w:fill="D9E2F3" w:themeFill="accent1" w:themeFillTint="33"/>
            <w:vAlign w:val="center"/>
          </w:tcPr>
          <w:p w14:paraId="78B20BF5" w14:textId="77777777" w:rsidR="001511C0" w:rsidRPr="00AE7A85" w:rsidRDefault="001511C0" w:rsidP="006E2F43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Partly</w:t>
            </w:r>
          </w:p>
        </w:tc>
      </w:tr>
      <w:tr w:rsidR="00AE7A85" w:rsidRPr="00AE7A85" w14:paraId="68246A94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46D650D5" w14:textId="33FB1186" w:rsidR="001E662F" w:rsidRPr="00AE7A85" w:rsidRDefault="001E662F" w:rsidP="001E662F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Is the research design appropriate for addressing the research question or problem?</w:t>
            </w:r>
          </w:p>
        </w:tc>
        <w:sdt>
          <w:sdtPr>
            <w:rPr>
              <w:b/>
              <w:bCs/>
              <w:sz w:val="20"/>
              <w:szCs w:val="20"/>
            </w:rPr>
            <w:id w:val="916750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26E7DCF0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2438467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2813A9B2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274943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1561E895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379791D2" w14:textId="77777777" w:rsidTr="00AE7A85">
        <w:tc>
          <w:tcPr>
            <w:tcW w:w="9000" w:type="dxa"/>
            <w:gridSpan w:val="8"/>
          </w:tcPr>
          <w:p w14:paraId="5819906C" w14:textId="34748ADA" w:rsidR="001E662F" w:rsidRPr="00AE7A85" w:rsidRDefault="001E662F" w:rsidP="001E662F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Are the participants, sampling methods, and data collection procedures adequately described and justified?</w:t>
            </w:r>
          </w:p>
        </w:tc>
        <w:sdt>
          <w:sdtPr>
            <w:rPr>
              <w:b/>
              <w:bCs/>
              <w:sz w:val="20"/>
              <w:szCs w:val="20"/>
            </w:rPr>
            <w:id w:val="1693103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vAlign w:val="center"/>
              </w:tcPr>
              <w:p w14:paraId="67C66536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690485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vAlign w:val="center"/>
              </w:tcPr>
              <w:p w14:paraId="4125AAA0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822264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vAlign w:val="center"/>
              </w:tcPr>
              <w:p w14:paraId="5D0F8614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3C553C9F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4CC1F5FD" w14:textId="6922B3AF" w:rsidR="001E662F" w:rsidRPr="00AE7A85" w:rsidRDefault="001E662F" w:rsidP="001E662F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Is the data collection method (e.g., interviews, observations, document analysis) clearly explained and suitable for the study?</w:t>
            </w:r>
          </w:p>
        </w:tc>
        <w:sdt>
          <w:sdtPr>
            <w:rPr>
              <w:b/>
              <w:bCs/>
              <w:sz w:val="20"/>
              <w:szCs w:val="20"/>
            </w:rPr>
            <w:id w:val="1196345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4806B670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21089242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4491C420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310902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271DC682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69C4CD87" w14:textId="77777777" w:rsidTr="00AE7A85">
        <w:tc>
          <w:tcPr>
            <w:tcW w:w="9000" w:type="dxa"/>
            <w:gridSpan w:val="8"/>
          </w:tcPr>
          <w:p w14:paraId="2D037FF9" w14:textId="00857825" w:rsidR="001E662F" w:rsidRPr="00AE7A85" w:rsidRDefault="001E662F" w:rsidP="001E662F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Are ethical considerations, such as informed consent, confidentiality, and data protection, addressed and appropriately managed?</w:t>
            </w:r>
          </w:p>
        </w:tc>
        <w:sdt>
          <w:sdtPr>
            <w:rPr>
              <w:b/>
              <w:bCs/>
              <w:sz w:val="20"/>
              <w:szCs w:val="20"/>
            </w:rPr>
            <w:id w:val="-12692397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vAlign w:val="center"/>
              </w:tcPr>
              <w:p w14:paraId="7A512F9F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039482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vAlign w:val="center"/>
              </w:tcPr>
              <w:p w14:paraId="179CE17F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4109170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vAlign w:val="center"/>
              </w:tcPr>
              <w:p w14:paraId="78838CFD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5D1A44AC" w14:textId="77777777" w:rsidTr="00AE7A85">
        <w:tc>
          <w:tcPr>
            <w:tcW w:w="9000" w:type="dxa"/>
            <w:gridSpan w:val="8"/>
            <w:shd w:val="clear" w:color="auto" w:fill="D9E2F3" w:themeFill="accent1" w:themeFillTint="33"/>
          </w:tcPr>
          <w:p w14:paraId="74E3E369" w14:textId="5AD0B005" w:rsidR="001E662F" w:rsidRPr="00AE7A85" w:rsidRDefault="001E662F" w:rsidP="001E662F">
            <w:pPr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Data Analysis</w:t>
            </w:r>
          </w:p>
        </w:tc>
        <w:tc>
          <w:tcPr>
            <w:tcW w:w="540" w:type="dxa"/>
            <w:shd w:val="clear" w:color="auto" w:fill="D9E2F3" w:themeFill="accent1" w:themeFillTint="33"/>
            <w:vAlign w:val="center"/>
          </w:tcPr>
          <w:p w14:paraId="65983212" w14:textId="77777777" w:rsidR="001E662F" w:rsidRPr="00AE7A85" w:rsidRDefault="001E662F" w:rsidP="001E662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92" w:type="dxa"/>
            <w:shd w:val="clear" w:color="auto" w:fill="D9E2F3" w:themeFill="accent1" w:themeFillTint="33"/>
            <w:vAlign w:val="center"/>
          </w:tcPr>
          <w:p w14:paraId="1AC5D15B" w14:textId="77777777" w:rsidR="001E662F" w:rsidRPr="00AE7A85" w:rsidRDefault="001E662F" w:rsidP="001E662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D9E2F3" w:themeFill="accent1" w:themeFillTint="33"/>
            <w:vAlign w:val="center"/>
          </w:tcPr>
          <w:p w14:paraId="31FD4A5B" w14:textId="77777777" w:rsidR="001E662F" w:rsidRPr="00AE7A85" w:rsidRDefault="001E662F" w:rsidP="001E662F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E7A85" w:rsidRPr="00AE7A85" w14:paraId="7E099D2A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28F5312D" w14:textId="12FD908D" w:rsidR="00AE7A85" w:rsidRPr="00AE7A85" w:rsidRDefault="00AE7A85" w:rsidP="00AE7A85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Is the data analysis process (e.g., coding, categorization, theme development) clearly described and justified?</w:t>
            </w:r>
          </w:p>
        </w:tc>
        <w:sdt>
          <w:sdtPr>
            <w:rPr>
              <w:b/>
              <w:bCs/>
              <w:sz w:val="20"/>
              <w:szCs w:val="20"/>
            </w:rPr>
            <w:id w:val="-378314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616C505B" w14:textId="25E0C546" w:rsidR="00AE7A85" w:rsidRPr="00AE7A85" w:rsidRDefault="00AE7A85" w:rsidP="00AE7A8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7703244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13539811" w14:textId="3AFCC5A7" w:rsidR="00AE7A85" w:rsidRPr="00AE7A85" w:rsidRDefault="00AE7A85" w:rsidP="00AE7A8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2145419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08FD71F6" w14:textId="0E376C7D" w:rsidR="00AE7A85" w:rsidRPr="00AE7A85" w:rsidRDefault="00AE7A85" w:rsidP="00AE7A8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61E910B5" w14:textId="77777777" w:rsidTr="00AE7A85">
        <w:tc>
          <w:tcPr>
            <w:tcW w:w="9000" w:type="dxa"/>
            <w:gridSpan w:val="8"/>
            <w:shd w:val="clear" w:color="auto" w:fill="auto"/>
          </w:tcPr>
          <w:p w14:paraId="0BA84E8C" w14:textId="249F37CF" w:rsidR="00AE7A85" w:rsidRPr="00AE7A85" w:rsidRDefault="00AE7A85" w:rsidP="00AE7A85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Are the analytical techniques, such as content analysis, narrative analysis, or discourse analysis, appropriate and well-executed?</w:t>
            </w:r>
          </w:p>
        </w:tc>
        <w:sdt>
          <w:sdtPr>
            <w:rPr>
              <w:b/>
              <w:bCs/>
              <w:sz w:val="20"/>
              <w:szCs w:val="20"/>
            </w:rPr>
            <w:id w:val="-239474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shd w:val="clear" w:color="auto" w:fill="auto"/>
                <w:vAlign w:val="center"/>
              </w:tcPr>
              <w:p w14:paraId="52DA0FF3" w14:textId="371D05B4" w:rsidR="00AE7A85" w:rsidRPr="00AE7A85" w:rsidRDefault="00AE7A85" w:rsidP="00AE7A8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555704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shd w:val="clear" w:color="auto" w:fill="auto"/>
                <w:vAlign w:val="center"/>
              </w:tcPr>
              <w:p w14:paraId="12A2B4DF" w14:textId="7C2B1412" w:rsidR="00AE7A85" w:rsidRPr="00AE7A85" w:rsidRDefault="00AE7A85" w:rsidP="00AE7A8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9287729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shd w:val="clear" w:color="auto" w:fill="auto"/>
                <w:vAlign w:val="center"/>
              </w:tcPr>
              <w:p w14:paraId="07018F74" w14:textId="159B3DD1" w:rsidR="00AE7A85" w:rsidRPr="00AE7A85" w:rsidRDefault="00AE7A85" w:rsidP="00AE7A8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2DA6AB97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5AEB1450" w14:textId="0B2CB7BA" w:rsidR="00AE7A85" w:rsidRPr="00AE7A85" w:rsidRDefault="00AE7A85" w:rsidP="00AE7A85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Are the findings presented in a clear, organized, and coherent manner, with sufficient evidence (e.g., quotes, excerpts, field notes) to support the claims?</w:t>
            </w:r>
          </w:p>
        </w:tc>
        <w:sdt>
          <w:sdtPr>
            <w:rPr>
              <w:b/>
              <w:bCs/>
              <w:sz w:val="20"/>
              <w:szCs w:val="20"/>
            </w:rPr>
            <w:id w:val="-12767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07772D30" w14:textId="46CFBC74" w:rsidR="00AE7A85" w:rsidRPr="00AE7A85" w:rsidRDefault="00AE7A85" w:rsidP="00AE7A8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425692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020D420A" w14:textId="0FDFC65F" w:rsidR="00AE7A85" w:rsidRPr="00AE7A85" w:rsidRDefault="00AE7A85" w:rsidP="00AE7A8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764654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51AB2491" w14:textId="44470C94" w:rsidR="00AE7A85" w:rsidRPr="00AE7A85" w:rsidRDefault="00AE7A85" w:rsidP="00AE7A8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5B883854" w14:textId="77777777" w:rsidTr="00AE7A85">
        <w:tc>
          <w:tcPr>
            <w:tcW w:w="9000" w:type="dxa"/>
            <w:gridSpan w:val="8"/>
            <w:shd w:val="clear" w:color="auto" w:fill="D9E2F3" w:themeFill="accent1" w:themeFillTint="33"/>
          </w:tcPr>
          <w:p w14:paraId="3E0DAB8E" w14:textId="77777777" w:rsidR="001E662F" w:rsidRPr="00AE7A85" w:rsidRDefault="001E662F" w:rsidP="001E662F">
            <w:pPr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Results</w:t>
            </w:r>
          </w:p>
        </w:tc>
        <w:tc>
          <w:tcPr>
            <w:tcW w:w="540" w:type="dxa"/>
            <w:shd w:val="clear" w:color="auto" w:fill="D9E2F3" w:themeFill="accent1" w:themeFillTint="33"/>
          </w:tcPr>
          <w:p w14:paraId="2D7B3590" w14:textId="77777777" w:rsidR="001E662F" w:rsidRPr="00AE7A85" w:rsidRDefault="001E662F" w:rsidP="001E662F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592" w:type="dxa"/>
            <w:shd w:val="clear" w:color="auto" w:fill="D9E2F3" w:themeFill="accent1" w:themeFillTint="33"/>
          </w:tcPr>
          <w:p w14:paraId="6AC29A05" w14:textId="77777777" w:rsidR="001E662F" w:rsidRPr="00AE7A85" w:rsidRDefault="001E662F" w:rsidP="001E662F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758" w:type="dxa"/>
            <w:shd w:val="clear" w:color="auto" w:fill="D9E2F3" w:themeFill="accent1" w:themeFillTint="33"/>
          </w:tcPr>
          <w:p w14:paraId="469BA14F" w14:textId="77777777" w:rsidR="001E662F" w:rsidRPr="00AE7A85" w:rsidRDefault="001E662F" w:rsidP="001E662F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Partly</w:t>
            </w:r>
          </w:p>
        </w:tc>
      </w:tr>
      <w:tr w:rsidR="00AE7A85" w:rsidRPr="00AE7A85" w14:paraId="5331184A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13E5C62F" w14:textId="77777777" w:rsidR="001E662F" w:rsidRPr="00AE7A85" w:rsidRDefault="001E662F" w:rsidP="001E662F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Does the results section provide a clear and concise summary of the key findings from the literature review?</w:t>
            </w:r>
          </w:p>
        </w:tc>
        <w:sdt>
          <w:sdtPr>
            <w:rPr>
              <w:b/>
              <w:bCs/>
              <w:sz w:val="20"/>
              <w:szCs w:val="20"/>
            </w:rPr>
            <w:id w:val="-162627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70F0C07A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804728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5F150C7E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7070100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458D277F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678CE731" w14:textId="77777777" w:rsidTr="00AE7A85">
        <w:tc>
          <w:tcPr>
            <w:tcW w:w="9000" w:type="dxa"/>
            <w:gridSpan w:val="8"/>
          </w:tcPr>
          <w:p w14:paraId="1D7DB0F7" w14:textId="77777777" w:rsidR="001E662F" w:rsidRPr="00AE7A85" w:rsidRDefault="001E662F" w:rsidP="001E662F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Does the results section provide a clear and concise synthesis of the literature and its implications for educational practice?</w:t>
            </w:r>
          </w:p>
        </w:tc>
        <w:sdt>
          <w:sdtPr>
            <w:rPr>
              <w:b/>
              <w:bCs/>
              <w:sz w:val="20"/>
              <w:szCs w:val="20"/>
            </w:rPr>
            <w:id w:val="1326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vAlign w:val="center"/>
              </w:tcPr>
              <w:p w14:paraId="79FAC4A6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694807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vAlign w:val="center"/>
              </w:tcPr>
              <w:p w14:paraId="24571B1A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005897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vAlign w:val="center"/>
              </w:tcPr>
              <w:p w14:paraId="3CB78598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0FE12B76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238E2DE0" w14:textId="77777777" w:rsidR="001E662F" w:rsidRPr="00AE7A85" w:rsidRDefault="001E662F" w:rsidP="001E662F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Does the results section provide a clear and concise analysis of any inconsistencies or contradictions in the literature?</w:t>
            </w:r>
          </w:p>
        </w:tc>
        <w:sdt>
          <w:sdtPr>
            <w:rPr>
              <w:b/>
              <w:bCs/>
              <w:sz w:val="20"/>
              <w:szCs w:val="20"/>
            </w:rPr>
            <w:id w:val="-17117926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2082B382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009946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512D407E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429066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500FF970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5D096619" w14:textId="77777777" w:rsidTr="00AE7A85">
        <w:tc>
          <w:tcPr>
            <w:tcW w:w="9000" w:type="dxa"/>
            <w:gridSpan w:val="8"/>
            <w:shd w:val="clear" w:color="auto" w:fill="D9E2F3" w:themeFill="accent1" w:themeFillTint="33"/>
          </w:tcPr>
          <w:p w14:paraId="4C4D0550" w14:textId="73A3FA4E" w:rsidR="001E662F" w:rsidRPr="00AE7A85" w:rsidRDefault="001E662F" w:rsidP="001E662F">
            <w:pPr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Discussion, Conclusion and Suggestions</w:t>
            </w:r>
          </w:p>
        </w:tc>
        <w:tc>
          <w:tcPr>
            <w:tcW w:w="540" w:type="dxa"/>
            <w:shd w:val="clear" w:color="auto" w:fill="D9E2F3" w:themeFill="accent1" w:themeFillTint="33"/>
            <w:vAlign w:val="center"/>
          </w:tcPr>
          <w:p w14:paraId="41D1B7C9" w14:textId="77777777" w:rsidR="001E662F" w:rsidRPr="00AE7A85" w:rsidRDefault="001E662F" w:rsidP="001E662F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592" w:type="dxa"/>
            <w:shd w:val="clear" w:color="auto" w:fill="D9E2F3" w:themeFill="accent1" w:themeFillTint="33"/>
            <w:vAlign w:val="center"/>
          </w:tcPr>
          <w:p w14:paraId="25847F2D" w14:textId="77777777" w:rsidR="001E662F" w:rsidRPr="00AE7A85" w:rsidRDefault="001E662F" w:rsidP="001E662F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758" w:type="dxa"/>
            <w:shd w:val="clear" w:color="auto" w:fill="D9E2F3" w:themeFill="accent1" w:themeFillTint="33"/>
            <w:vAlign w:val="center"/>
          </w:tcPr>
          <w:p w14:paraId="670F9D10" w14:textId="77777777" w:rsidR="001E662F" w:rsidRPr="00AE7A85" w:rsidRDefault="001E662F" w:rsidP="001E662F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Partly</w:t>
            </w:r>
          </w:p>
        </w:tc>
      </w:tr>
      <w:tr w:rsidR="00AE7A85" w:rsidRPr="00AE7A85" w14:paraId="3DD071B6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4C9EAD84" w14:textId="14BE88CC" w:rsidR="001E662F" w:rsidRPr="00AE7A85" w:rsidRDefault="001E662F" w:rsidP="001E662F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Is the discussion of the findings well-integrated with the literature review and conceptual or theoretical framework?</w:t>
            </w:r>
          </w:p>
        </w:tc>
        <w:sdt>
          <w:sdtPr>
            <w:rPr>
              <w:b/>
              <w:bCs/>
              <w:sz w:val="20"/>
              <w:szCs w:val="20"/>
            </w:rPr>
            <w:id w:val="-11236103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7E737206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0131802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2DEA3E8D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316237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0E6E7022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04323C0E" w14:textId="77777777" w:rsidTr="00AE7A85">
        <w:tc>
          <w:tcPr>
            <w:tcW w:w="9000" w:type="dxa"/>
            <w:gridSpan w:val="8"/>
          </w:tcPr>
          <w:p w14:paraId="00A73727" w14:textId="55C8FABF" w:rsidR="001E662F" w:rsidRPr="00AE7A85" w:rsidRDefault="001E662F" w:rsidP="001E662F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Are the study's limitations and potential biases acknowledged and discussed?</w:t>
            </w:r>
          </w:p>
        </w:tc>
        <w:sdt>
          <w:sdtPr>
            <w:rPr>
              <w:b/>
              <w:bCs/>
              <w:sz w:val="20"/>
              <w:szCs w:val="20"/>
            </w:rPr>
            <w:id w:val="1302190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vAlign w:val="center"/>
              </w:tcPr>
              <w:p w14:paraId="29FB7317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503810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vAlign w:val="center"/>
              </w:tcPr>
              <w:p w14:paraId="2E7AFB5F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700471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vAlign w:val="center"/>
              </w:tcPr>
              <w:p w14:paraId="3F0A2B77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52BE045A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1636895B" w14:textId="611651C7" w:rsidR="001E662F" w:rsidRPr="00AE7A85" w:rsidRDefault="001E662F" w:rsidP="001E662F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Are the implications of the findings for theory, practice, and policy in the field of education clearly articulated?</w:t>
            </w:r>
          </w:p>
        </w:tc>
        <w:sdt>
          <w:sdtPr>
            <w:rPr>
              <w:b/>
              <w:bCs/>
              <w:sz w:val="20"/>
              <w:szCs w:val="20"/>
            </w:rPr>
            <w:id w:val="-329142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4540183D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2503412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46EEAE22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398941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4D9B1D40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0C412E7C" w14:textId="77777777" w:rsidTr="00AE7A85">
        <w:tc>
          <w:tcPr>
            <w:tcW w:w="9000" w:type="dxa"/>
            <w:gridSpan w:val="8"/>
          </w:tcPr>
          <w:p w14:paraId="5EB9E44F" w14:textId="74332A96" w:rsidR="001E662F" w:rsidRPr="00AE7A85" w:rsidRDefault="001E662F" w:rsidP="001E662F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lastRenderedPageBreak/>
              <w:t>Are suggestions for future research provided, based on the study's findings and limitations?</w:t>
            </w:r>
          </w:p>
        </w:tc>
        <w:sdt>
          <w:sdtPr>
            <w:rPr>
              <w:b/>
              <w:bCs/>
              <w:sz w:val="20"/>
              <w:szCs w:val="20"/>
            </w:rPr>
            <w:id w:val="-1288276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vAlign w:val="center"/>
              </w:tcPr>
              <w:p w14:paraId="1C788EF5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391120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vAlign w:val="center"/>
              </w:tcPr>
              <w:p w14:paraId="581101D4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97296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vAlign w:val="center"/>
              </w:tcPr>
              <w:p w14:paraId="1F7FFE08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24DD27C2" w14:textId="77777777" w:rsidTr="00AE7A85">
        <w:tc>
          <w:tcPr>
            <w:tcW w:w="9000" w:type="dxa"/>
            <w:gridSpan w:val="8"/>
          </w:tcPr>
          <w:p w14:paraId="613BC328" w14:textId="0710DC9B" w:rsidR="00AE7A85" w:rsidRPr="00AE7A85" w:rsidRDefault="00AE7A85" w:rsidP="00AE7A85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 xml:space="preserve">Does the conclusion provide a clear and concise summary of the key findings and contributions of the </w:t>
            </w:r>
            <w:r w:rsidRPr="00AE7A85">
              <w:rPr>
                <w:sz w:val="20"/>
                <w:szCs w:val="20"/>
              </w:rPr>
              <w:t>article</w:t>
            </w:r>
            <w:r w:rsidRPr="00AE7A85">
              <w:rPr>
                <w:sz w:val="20"/>
                <w:szCs w:val="20"/>
              </w:rPr>
              <w:t>?</w:t>
            </w:r>
          </w:p>
        </w:tc>
        <w:sdt>
          <w:sdtPr>
            <w:rPr>
              <w:b/>
              <w:bCs/>
              <w:sz w:val="20"/>
              <w:szCs w:val="20"/>
            </w:rPr>
            <w:id w:val="-13452416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vAlign w:val="center"/>
              </w:tcPr>
              <w:p w14:paraId="4CBAB211" w14:textId="6D907E69" w:rsidR="00AE7A85" w:rsidRPr="00AE7A85" w:rsidRDefault="00AE7A85" w:rsidP="00AE7A8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822355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vAlign w:val="center"/>
              </w:tcPr>
              <w:p w14:paraId="314E1C87" w14:textId="5B4E6DF7" w:rsidR="00AE7A85" w:rsidRPr="00AE7A85" w:rsidRDefault="00AE7A85" w:rsidP="00AE7A8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413361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vAlign w:val="center"/>
              </w:tcPr>
              <w:p w14:paraId="1CA94588" w14:textId="6ADD8541" w:rsidR="00AE7A85" w:rsidRPr="00AE7A85" w:rsidRDefault="00AE7A85" w:rsidP="00AE7A8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66D8C7C8" w14:textId="77777777" w:rsidTr="00AE7A85">
        <w:tc>
          <w:tcPr>
            <w:tcW w:w="9000" w:type="dxa"/>
            <w:gridSpan w:val="8"/>
          </w:tcPr>
          <w:p w14:paraId="658A2938" w14:textId="7BE83093" w:rsidR="00AE7A85" w:rsidRPr="00AE7A85" w:rsidRDefault="00AE7A85" w:rsidP="00AE7A85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Are the suggestions made in the paper based on sound evidence from the literature or the study findings, and are not arbitrary or speculative?</w:t>
            </w:r>
          </w:p>
        </w:tc>
        <w:sdt>
          <w:sdtPr>
            <w:rPr>
              <w:b/>
              <w:bCs/>
              <w:sz w:val="20"/>
              <w:szCs w:val="20"/>
            </w:rPr>
            <w:id w:val="-1633945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vAlign w:val="center"/>
              </w:tcPr>
              <w:p w14:paraId="005C255C" w14:textId="09EBC3F0" w:rsidR="00AE7A85" w:rsidRPr="00AE7A85" w:rsidRDefault="00AE7A85" w:rsidP="00AE7A8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7710518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vAlign w:val="center"/>
              </w:tcPr>
              <w:p w14:paraId="6A11EFFE" w14:textId="2355DD4C" w:rsidR="00AE7A85" w:rsidRPr="00AE7A85" w:rsidRDefault="00AE7A85" w:rsidP="00AE7A8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613635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vAlign w:val="center"/>
              </w:tcPr>
              <w:p w14:paraId="4D30DE9B" w14:textId="7DA256CD" w:rsidR="00AE7A85" w:rsidRPr="00AE7A85" w:rsidRDefault="00AE7A85" w:rsidP="00AE7A85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5151C729" w14:textId="77777777" w:rsidTr="00AE7A85">
        <w:tc>
          <w:tcPr>
            <w:tcW w:w="9000" w:type="dxa"/>
            <w:gridSpan w:val="8"/>
            <w:shd w:val="clear" w:color="auto" w:fill="D9E2F3" w:themeFill="accent1" w:themeFillTint="33"/>
          </w:tcPr>
          <w:p w14:paraId="61623FCD" w14:textId="77777777" w:rsidR="001E662F" w:rsidRPr="00AE7A85" w:rsidRDefault="001E662F" w:rsidP="001E662F">
            <w:pPr>
              <w:rPr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Limitations</w:t>
            </w:r>
          </w:p>
        </w:tc>
        <w:tc>
          <w:tcPr>
            <w:tcW w:w="540" w:type="dxa"/>
            <w:shd w:val="clear" w:color="auto" w:fill="D9E2F3" w:themeFill="accent1" w:themeFillTint="33"/>
            <w:vAlign w:val="center"/>
          </w:tcPr>
          <w:p w14:paraId="11369921" w14:textId="77777777" w:rsidR="001E662F" w:rsidRPr="00AE7A85" w:rsidRDefault="001E662F" w:rsidP="001E662F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592" w:type="dxa"/>
            <w:shd w:val="clear" w:color="auto" w:fill="D9E2F3" w:themeFill="accent1" w:themeFillTint="33"/>
            <w:vAlign w:val="center"/>
          </w:tcPr>
          <w:p w14:paraId="769D51EA" w14:textId="77777777" w:rsidR="001E662F" w:rsidRPr="00AE7A85" w:rsidRDefault="001E662F" w:rsidP="001E662F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758" w:type="dxa"/>
            <w:shd w:val="clear" w:color="auto" w:fill="D9E2F3" w:themeFill="accent1" w:themeFillTint="33"/>
            <w:vAlign w:val="center"/>
          </w:tcPr>
          <w:p w14:paraId="0C5C706D" w14:textId="77777777" w:rsidR="001E662F" w:rsidRPr="00AE7A85" w:rsidRDefault="001E662F" w:rsidP="001E662F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Partly</w:t>
            </w:r>
          </w:p>
        </w:tc>
      </w:tr>
      <w:tr w:rsidR="00AE7A85" w:rsidRPr="00AE7A85" w14:paraId="72F16201" w14:textId="77777777" w:rsidTr="00AE7A85">
        <w:tc>
          <w:tcPr>
            <w:tcW w:w="9000" w:type="dxa"/>
            <w:gridSpan w:val="8"/>
          </w:tcPr>
          <w:p w14:paraId="49524743" w14:textId="77777777" w:rsidR="001E662F" w:rsidRPr="00AE7A85" w:rsidRDefault="001E662F" w:rsidP="001E662F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Are the limitations provided?</w:t>
            </w:r>
          </w:p>
        </w:tc>
        <w:tc>
          <w:tcPr>
            <w:tcW w:w="540" w:type="dxa"/>
            <w:vAlign w:val="center"/>
          </w:tcPr>
          <w:p w14:paraId="7484A73C" w14:textId="77777777" w:rsidR="001E662F" w:rsidRPr="00AE7A85" w:rsidRDefault="001E662F" w:rsidP="001E662F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92" w:type="dxa"/>
            <w:vAlign w:val="center"/>
          </w:tcPr>
          <w:p w14:paraId="20109718" w14:textId="77777777" w:rsidR="001E662F" w:rsidRPr="00AE7A85" w:rsidRDefault="001E662F" w:rsidP="001E662F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58" w:type="dxa"/>
            <w:vAlign w:val="center"/>
          </w:tcPr>
          <w:p w14:paraId="37813595" w14:textId="77777777" w:rsidR="001E662F" w:rsidRPr="00AE7A85" w:rsidRDefault="001E662F" w:rsidP="001E662F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E7A85" w:rsidRPr="00AE7A85" w14:paraId="0F1EE9FD" w14:textId="77777777" w:rsidTr="00AE7A85">
        <w:tc>
          <w:tcPr>
            <w:tcW w:w="9000" w:type="dxa"/>
            <w:gridSpan w:val="8"/>
          </w:tcPr>
          <w:p w14:paraId="3149A824" w14:textId="77777777" w:rsidR="001E662F" w:rsidRPr="00AE7A85" w:rsidRDefault="001E662F" w:rsidP="001E662F">
            <w:pPr>
              <w:rPr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 xml:space="preserve">Overall: </w:t>
            </w:r>
          </w:p>
        </w:tc>
        <w:tc>
          <w:tcPr>
            <w:tcW w:w="540" w:type="dxa"/>
            <w:vAlign w:val="center"/>
          </w:tcPr>
          <w:p w14:paraId="71C43694" w14:textId="77777777" w:rsidR="001E662F" w:rsidRPr="00AE7A85" w:rsidRDefault="001E662F" w:rsidP="001E662F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592" w:type="dxa"/>
            <w:vAlign w:val="center"/>
          </w:tcPr>
          <w:p w14:paraId="0F6ED33D" w14:textId="77777777" w:rsidR="001E662F" w:rsidRPr="00AE7A85" w:rsidRDefault="001E662F" w:rsidP="001E662F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758" w:type="dxa"/>
            <w:vAlign w:val="center"/>
          </w:tcPr>
          <w:p w14:paraId="29AA8E39" w14:textId="77777777" w:rsidR="001E662F" w:rsidRPr="00AE7A85" w:rsidRDefault="001E662F" w:rsidP="001E662F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Partly</w:t>
            </w:r>
          </w:p>
        </w:tc>
      </w:tr>
      <w:tr w:rsidR="00AE7A85" w:rsidRPr="00AE7A85" w14:paraId="73E8F64A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30035B1D" w14:textId="79982FAD" w:rsidR="001E662F" w:rsidRPr="00AE7A85" w:rsidRDefault="001E662F" w:rsidP="001E662F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Does the article follow the guidelines for writing a high-quality educational qualitative research article?</w:t>
            </w:r>
          </w:p>
        </w:tc>
        <w:sdt>
          <w:sdtPr>
            <w:rPr>
              <w:b/>
              <w:bCs/>
              <w:sz w:val="20"/>
              <w:szCs w:val="20"/>
            </w:rPr>
            <w:id w:val="1146547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0BCB36F6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1241517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0E084387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280638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6E134272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01E4437A" w14:textId="77777777" w:rsidTr="00AE7A85">
        <w:tc>
          <w:tcPr>
            <w:tcW w:w="9000" w:type="dxa"/>
            <w:gridSpan w:val="8"/>
          </w:tcPr>
          <w:p w14:paraId="4B3D5DDB" w14:textId="77777777" w:rsidR="001E662F" w:rsidRPr="00AE7A85" w:rsidRDefault="001E662F" w:rsidP="001E662F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Is the article well-written and logically organized?</w:t>
            </w:r>
          </w:p>
        </w:tc>
        <w:sdt>
          <w:sdtPr>
            <w:rPr>
              <w:b/>
              <w:bCs/>
              <w:sz w:val="20"/>
              <w:szCs w:val="20"/>
            </w:rPr>
            <w:id w:val="-1965110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vAlign w:val="center"/>
              </w:tcPr>
              <w:p w14:paraId="0C4686D5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833427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vAlign w:val="center"/>
              </w:tcPr>
              <w:p w14:paraId="08AF5EEB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54126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vAlign w:val="center"/>
              </w:tcPr>
              <w:p w14:paraId="4AD90010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11BBD746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2CFD54BF" w14:textId="77777777" w:rsidR="001E662F" w:rsidRPr="00AE7A85" w:rsidRDefault="001E662F" w:rsidP="001E662F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Are the arguments and conclusions supported by the evidence presented in the article?</w:t>
            </w:r>
          </w:p>
        </w:tc>
        <w:sdt>
          <w:sdtPr>
            <w:rPr>
              <w:b/>
              <w:bCs/>
              <w:sz w:val="20"/>
              <w:szCs w:val="20"/>
            </w:rPr>
            <w:id w:val="598990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0DA8EA6D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802737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24360335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2399851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4725D727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276BB9B1" w14:textId="77777777" w:rsidTr="00AE7A85">
        <w:tc>
          <w:tcPr>
            <w:tcW w:w="9000" w:type="dxa"/>
            <w:gridSpan w:val="8"/>
          </w:tcPr>
          <w:p w14:paraId="6E3E65AE" w14:textId="77777777" w:rsidR="001E662F" w:rsidRPr="00AE7A85" w:rsidRDefault="001E662F" w:rsidP="001E662F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Does the article make a significant contribution to the field of education research?</w:t>
            </w:r>
          </w:p>
        </w:tc>
        <w:sdt>
          <w:sdtPr>
            <w:rPr>
              <w:b/>
              <w:bCs/>
              <w:sz w:val="20"/>
              <w:szCs w:val="20"/>
            </w:rPr>
            <w:id w:val="495539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vAlign w:val="center"/>
              </w:tcPr>
              <w:p w14:paraId="6ACFA876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882975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vAlign w:val="center"/>
              </w:tcPr>
              <w:p w14:paraId="3B7EB892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466955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vAlign w:val="center"/>
              </w:tcPr>
              <w:p w14:paraId="077B7CB4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19220280" w14:textId="77777777" w:rsidTr="00AE7A85">
        <w:tc>
          <w:tcPr>
            <w:tcW w:w="9000" w:type="dxa"/>
            <w:gridSpan w:val="8"/>
            <w:shd w:val="clear" w:color="auto" w:fill="D9E2F3" w:themeFill="accent1" w:themeFillTint="33"/>
          </w:tcPr>
          <w:p w14:paraId="6ABF8CE5" w14:textId="77777777" w:rsidR="001E662F" w:rsidRPr="00AE7A85" w:rsidRDefault="001E662F" w:rsidP="001E662F">
            <w:pPr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References</w:t>
            </w:r>
          </w:p>
        </w:tc>
        <w:tc>
          <w:tcPr>
            <w:tcW w:w="540" w:type="dxa"/>
            <w:shd w:val="clear" w:color="auto" w:fill="D9E2F3" w:themeFill="accent1" w:themeFillTint="33"/>
            <w:vAlign w:val="center"/>
          </w:tcPr>
          <w:p w14:paraId="518D25FA" w14:textId="77777777" w:rsidR="001E662F" w:rsidRPr="00AE7A85" w:rsidRDefault="001E662F" w:rsidP="001E662F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592" w:type="dxa"/>
            <w:shd w:val="clear" w:color="auto" w:fill="D9E2F3" w:themeFill="accent1" w:themeFillTint="33"/>
            <w:vAlign w:val="center"/>
          </w:tcPr>
          <w:p w14:paraId="2EF6BA2B" w14:textId="77777777" w:rsidR="001E662F" w:rsidRPr="00AE7A85" w:rsidRDefault="001E662F" w:rsidP="001E662F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758" w:type="dxa"/>
            <w:shd w:val="clear" w:color="auto" w:fill="D9E2F3" w:themeFill="accent1" w:themeFillTint="33"/>
            <w:vAlign w:val="center"/>
          </w:tcPr>
          <w:p w14:paraId="4A50CF00" w14:textId="77777777" w:rsidR="001E662F" w:rsidRPr="00AE7A85" w:rsidRDefault="001E662F" w:rsidP="001E662F">
            <w:pPr>
              <w:jc w:val="center"/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Partly</w:t>
            </w:r>
          </w:p>
        </w:tc>
      </w:tr>
      <w:tr w:rsidR="00AE7A85" w:rsidRPr="00AE7A85" w14:paraId="6D51AAF5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48C6B7A0" w14:textId="77777777" w:rsidR="001E662F" w:rsidRPr="00AE7A85" w:rsidRDefault="001E662F" w:rsidP="001E662F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Does the reference list follow the guidelines provided by the APA 7 manual?</w:t>
            </w:r>
          </w:p>
        </w:tc>
        <w:sdt>
          <w:sdtPr>
            <w:rPr>
              <w:b/>
              <w:bCs/>
              <w:sz w:val="20"/>
              <w:szCs w:val="20"/>
            </w:rPr>
            <w:id w:val="-1303775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0A7F47C6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20293153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4FF137D1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262653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73F7324D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1E576345" w14:textId="77777777" w:rsidTr="00AE7A85">
        <w:tc>
          <w:tcPr>
            <w:tcW w:w="9000" w:type="dxa"/>
            <w:gridSpan w:val="8"/>
          </w:tcPr>
          <w:p w14:paraId="711863ED" w14:textId="77777777" w:rsidR="001E662F" w:rsidRPr="00AE7A85" w:rsidRDefault="001E662F" w:rsidP="001E662F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Does the in-text citation accurately and clearly identify the source of the information?</w:t>
            </w:r>
          </w:p>
        </w:tc>
        <w:sdt>
          <w:sdtPr>
            <w:rPr>
              <w:b/>
              <w:bCs/>
              <w:sz w:val="20"/>
              <w:szCs w:val="20"/>
            </w:rPr>
            <w:id w:val="-1896502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vAlign w:val="center"/>
              </w:tcPr>
              <w:p w14:paraId="4FBE5CBB" w14:textId="6DAAFD98" w:rsidR="001E662F" w:rsidRPr="00AE7A85" w:rsidRDefault="00AE7A85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9684229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vAlign w:val="center"/>
              </w:tcPr>
              <w:p w14:paraId="54F83F7C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312260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vAlign w:val="center"/>
              </w:tcPr>
              <w:p w14:paraId="52A851CF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74A5B742" w14:textId="77777777" w:rsidTr="00AE7A85">
        <w:tc>
          <w:tcPr>
            <w:tcW w:w="9000" w:type="dxa"/>
            <w:gridSpan w:val="8"/>
            <w:shd w:val="clear" w:color="auto" w:fill="F2F2F2" w:themeFill="background1" w:themeFillShade="F2"/>
          </w:tcPr>
          <w:p w14:paraId="19880537" w14:textId="77777777" w:rsidR="001E662F" w:rsidRPr="00AE7A85" w:rsidRDefault="001E662F" w:rsidP="001E662F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Does the reference list accurately and completely reflect all sources cited in the article?</w:t>
            </w:r>
          </w:p>
        </w:tc>
        <w:sdt>
          <w:sdtPr>
            <w:rPr>
              <w:b/>
              <w:bCs/>
              <w:sz w:val="20"/>
              <w:szCs w:val="20"/>
            </w:rPr>
            <w:id w:val="73411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shd w:val="clear" w:color="auto" w:fill="F2F2F2" w:themeFill="background1" w:themeFillShade="F2"/>
                <w:vAlign w:val="center"/>
              </w:tcPr>
              <w:p w14:paraId="123CDCD6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256211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shd w:val="clear" w:color="auto" w:fill="F2F2F2" w:themeFill="background1" w:themeFillShade="F2"/>
                <w:vAlign w:val="center"/>
              </w:tcPr>
              <w:p w14:paraId="43F0A6A7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5022379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shd w:val="clear" w:color="auto" w:fill="F2F2F2" w:themeFill="background1" w:themeFillShade="F2"/>
                <w:vAlign w:val="center"/>
              </w:tcPr>
              <w:p w14:paraId="02363541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E7A85" w:rsidRPr="00AE7A85" w14:paraId="6440EF17" w14:textId="77777777" w:rsidTr="00AE7A85">
        <w:tc>
          <w:tcPr>
            <w:tcW w:w="9000" w:type="dxa"/>
            <w:gridSpan w:val="8"/>
          </w:tcPr>
          <w:p w14:paraId="1474451C" w14:textId="77777777" w:rsidR="001E662F" w:rsidRPr="00AE7A85" w:rsidRDefault="001E662F" w:rsidP="001E662F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AE7A85">
              <w:rPr>
                <w:sz w:val="20"/>
                <w:szCs w:val="20"/>
              </w:rPr>
              <w:t>Is the reference list in the manuscript comprised of new and up-to-date sources?</w:t>
            </w:r>
          </w:p>
        </w:tc>
        <w:sdt>
          <w:sdtPr>
            <w:rPr>
              <w:b/>
              <w:bCs/>
              <w:sz w:val="20"/>
              <w:szCs w:val="20"/>
            </w:rPr>
            <w:id w:val="2095353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vAlign w:val="center"/>
              </w:tcPr>
              <w:p w14:paraId="4B8BFD64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921863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vAlign w:val="center"/>
              </w:tcPr>
              <w:p w14:paraId="5484C456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378213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8" w:type="dxa"/>
                <w:vAlign w:val="center"/>
              </w:tcPr>
              <w:p w14:paraId="046CFD60" w14:textId="77777777" w:rsidR="001E662F" w:rsidRPr="00AE7A85" w:rsidRDefault="001E662F" w:rsidP="001E662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1E662F" w:rsidRPr="00AE7A85" w14:paraId="55D8BA43" w14:textId="77777777" w:rsidTr="00AE7A85">
        <w:tc>
          <w:tcPr>
            <w:tcW w:w="10890" w:type="dxa"/>
            <w:gridSpan w:val="11"/>
            <w:shd w:val="clear" w:color="auto" w:fill="FFD966" w:themeFill="accent4" w:themeFillTint="99"/>
          </w:tcPr>
          <w:p w14:paraId="2A212D6F" w14:textId="77777777" w:rsidR="001E662F" w:rsidRPr="00AE7A85" w:rsidRDefault="001E662F" w:rsidP="001E662F">
            <w:pPr>
              <w:rPr>
                <w:b/>
                <w:bCs/>
                <w:sz w:val="20"/>
                <w:szCs w:val="20"/>
              </w:rPr>
            </w:pPr>
          </w:p>
        </w:tc>
      </w:tr>
      <w:tr w:rsidR="001E662F" w:rsidRPr="00AE7A85" w14:paraId="0A0B6E1B" w14:textId="77777777" w:rsidTr="00A43CDD">
        <w:tc>
          <w:tcPr>
            <w:tcW w:w="10890" w:type="dxa"/>
            <w:gridSpan w:val="11"/>
            <w:shd w:val="clear" w:color="auto" w:fill="D9E2F3" w:themeFill="accent1" w:themeFillTint="33"/>
          </w:tcPr>
          <w:p w14:paraId="766E8C5B" w14:textId="3A10826D" w:rsidR="001E662F" w:rsidRPr="00AE7A85" w:rsidRDefault="001E662F" w:rsidP="00443348">
            <w:pPr>
              <w:pStyle w:val="ListParagraph"/>
              <w:numPr>
                <w:ilvl w:val="0"/>
                <w:numId w:val="7"/>
              </w:numPr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Please specify the weaknesses and strengths of the paper:</w:t>
            </w:r>
            <w:r w:rsidRPr="00AE7A8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FF0000"/>
                  <w:sz w:val="20"/>
                  <w:szCs w:val="20"/>
                </w:rPr>
                <w:id w:val="-426275610"/>
                <w:placeholder>
                  <w:docPart w:val="4DB774E844074513992C4EA97D1D9E80"/>
                </w:placeholder>
                <w:text/>
              </w:sdtPr>
              <w:sdtContent>
                <w:r w:rsidRPr="00AE7A85">
                  <w:rPr>
                    <w:rFonts w:ascii="Times New Roman" w:hAnsi="Times New Roman" w:cs="Times New Roman"/>
                    <w:color w:val="FF000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E662F" w:rsidRPr="00AE7A85" w14:paraId="52D5F642" w14:textId="77777777" w:rsidTr="00A43CDD">
        <w:tc>
          <w:tcPr>
            <w:tcW w:w="10890" w:type="dxa"/>
            <w:gridSpan w:val="11"/>
            <w:shd w:val="clear" w:color="auto" w:fill="D9E2F3" w:themeFill="accent1" w:themeFillTint="33"/>
          </w:tcPr>
          <w:p w14:paraId="738BBCC6" w14:textId="51DEFE88" w:rsidR="001E662F" w:rsidRPr="00AE7A85" w:rsidRDefault="001E662F" w:rsidP="00443348">
            <w:pPr>
              <w:pStyle w:val="ListParagraph"/>
              <w:numPr>
                <w:ilvl w:val="0"/>
                <w:numId w:val="7"/>
              </w:numPr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Note to Author:</w:t>
            </w:r>
            <w:r w:rsidRPr="00AE7A8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FF0000"/>
                  <w:sz w:val="20"/>
                  <w:szCs w:val="20"/>
                </w:rPr>
                <w:id w:val="-142343139"/>
                <w:placeholder>
                  <w:docPart w:val="A2532A551C8A4D5AAF58C706FF448250"/>
                </w:placeholder>
                <w:text/>
              </w:sdtPr>
              <w:sdtContent>
                <w:r w:rsidRPr="00AE7A85">
                  <w:rPr>
                    <w:rFonts w:ascii="Times New Roman" w:hAnsi="Times New Roman" w:cs="Times New Roman"/>
                    <w:color w:val="FF000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E662F" w:rsidRPr="00AE7A85" w14:paraId="5E88E20B" w14:textId="77777777" w:rsidTr="00A43CDD">
        <w:tc>
          <w:tcPr>
            <w:tcW w:w="10890" w:type="dxa"/>
            <w:gridSpan w:val="11"/>
            <w:shd w:val="clear" w:color="auto" w:fill="D9E2F3" w:themeFill="accent1" w:themeFillTint="33"/>
          </w:tcPr>
          <w:p w14:paraId="75552567" w14:textId="0E4F1839" w:rsidR="001E662F" w:rsidRPr="00AE7A85" w:rsidRDefault="001E662F" w:rsidP="00443348">
            <w:pPr>
              <w:pStyle w:val="ListParagraph"/>
              <w:numPr>
                <w:ilvl w:val="0"/>
                <w:numId w:val="7"/>
              </w:numPr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Note to Author:</w:t>
            </w:r>
            <w:r w:rsidRPr="00AE7A8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FF0000"/>
                  <w:sz w:val="20"/>
                  <w:szCs w:val="20"/>
                </w:rPr>
                <w:id w:val="122362644"/>
                <w:placeholder>
                  <w:docPart w:val="9AE53C083A464DC2BD17BB2EB0B340A5"/>
                </w:placeholder>
                <w:text/>
              </w:sdtPr>
              <w:sdtContent>
                <w:r w:rsidRPr="00AE7A85">
                  <w:rPr>
                    <w:rFonts w:ascii="Times New Roman" w:hAnsi="Times New Roman" w:cs="Times New Roman"/>
                    <w:color w:val="FF000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E662F" w:rsidRPr="00AE7A85" w14:paraId="7E02E860" w14:textId="77777777" w:rsidTr="00A43CDD">
        <w:tc>
          <w:tcPr>
            <w:tcW w:w="10890" w:type="dxa"/>
            <w:gridSpan w:val="11"/>
            <w:shd w:val="clear" w:color="auto" w:fill="D9E2F3" w:themeFill="accent1" w:themeFillTint="33"/>
          </w:tcPr>
          <w:p w14:paraId="4454A320" w14:textId="5C0E7FA5" w:rsidR="001E662F" w:rsidRPr="00AE7A85" w:rsidRDefault="001E662F" w:rsidP="00443348">
            <w:pPr>
              <w:pStyle w:val="ListParagraph"/>
              <w:numPr>
                <w:ilvl w:val="0"/>
                <w:numId w:val="7"/>
              </w:numPr>
              <w:rPr>
                <w:b/>
                <w:bCs/>
                <w:sz w:val="20"/>
                <w:szCs w:val="20"/>
              </w:rPr>
            </w:pPr>
            <w:r w:rsidRPr="00AE7A85">
              <w:rPr>
                <w:b/>
                <w:bCs/>
                <w:sz w:val="20"/>
                <w:szCs w:val="20"/>
              </w:rPr>
              <w:t>Please specify your overall decision:</w:t>
            </w:r>
            <w:r w:rsidRPr="00AE7A8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FF0000"/>
                  <w:sz w:val="20"/>
                  <w:szCs w:val="20"/>
                </w:rPr>
                <w:id w:val="-407304536"/>
                <w:placeholder>
                  <w:docPart w:val="3D7B51ECAE8245328AB56F53AADCAC6B"/>
                </w:placeholder>
                <w:text/>
              </w:sdtPr>
              <w:sdtContent>
                <w:r w:rsidRPr="00AE7A85">
                  <w:rPr>
                    <w:rFonts w:ascii="Times New Roman" w:hAnsi="Times New Roman" w:cs="Times New Roman"/>
                    <w:color w:val="FF000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E662F" w:rsidRPr="00AE7A85" w14:paraId="305C4600" w14:textId="77777777" w:rsidTr="00A43CDD">
        <w:trPr>
          <w:trHeight w:val="276"/>
        </w:trPr>
        <w:tc>
          <w:tcPr>
            <w:tcW w:w="10890" w:type="dxa"/>
            <w:gridSpan w:val="11"/>
            <w:shd w:val="clear" w:color="auto" w:fill="FFD966" w:themeFill="accent4" w:themeFillTint="99"/>
          </w:tcPr>
          <w:p w14:paraId="50999E57" w14:textId="77777777" w:rsidR="001E662F" w:rsidRPr="00AE7A85" w:rsidRDefault="001E662F" w:rsidP="001E662F">
            <w:pPr>
              <w:rPr>
                <w:rFonts w:ascii="Poppins" w:eastAsia="Times New Roman" w:hAnsi="Poppins" w:cs="Poppins"/>
                <w:color w:val="111111"/>
                <w:sz w:val="20"/>
                <w:szCs w:val="20"/>
              </w:rPr>
            </w:pPr>
            <w:r w:rsidRPr="00AE7A85">
              <w:rPr>
                <w:rFonts w:ascii="Poppins" w:eastAsia="Times New Roman" w:hAnsi="Poppins" w:cs="Poppins"/>
                <w:color w:val="111111"/>
                <w:sz w:val="20"/>
                <w:szCs w:val="20"/>
              </w:rPr>
              <w:t>Recommendation</w:t>
            </w:r>
          </w:p>
        </w:tc>
      </w:tr>
      <w:tr w:rsidR="001E662F" w:rsidRPr="00AE7A85" w14:paraId="2A9B5180" w14:textId="77777777" w:rsidTr="00AE7A85">
        <w:trPr>
          <w:trHeight w:val="276"/>
        </w:trPr>
        <w:sdt>
          <w:sdtPr>
            <w:rPr>
              <w:b/>
              <w:bCs/>
            </w:rPr>
            <w:id w:val="243471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  <w:shd w:val="clear" w:color="auto" w:fill="auto"/>
              </w:tcPr>
              <w:p w14:paraId="5EF63209" w14:textId="77777777" w:rsidR="001E662F" w:rsidRPr="00AE7A85" w:rsidRDefault="001E662F" w:rsidP="00AE7A85">
                <w:pPr>
                  <w:jc w:val="right"/>
                  <w:rPr>
                    <w:b/>
                    <w:bCs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tc>
          <w:tcPr>
            <w:tcW w:w="10260" w:type="dxa"/>
            <w:gridSpan w:val="10"/>
            <w:shd w:val="clear" w:color="auto" w:fill="auto"/>
          </w:tcPr>
          <w:p w14:paraId="25EA5A6A" w14:textId="77777777" w:rsidR="001E662F" w:rsidRPr="00AE7A85" w:rsidRDefault="001E662F" w:rsidP="001E662F">
            <w:pPr>
              <w:rPr>
                <w:b/>
                <w:bCs/>
                <w:sz w:val="20"/>
                <w:szCs w:val="20"/>
              </w:rPr>
            </w:pPr>
            <w:r w:rsidRPr="00AE7A85">
              <w:rPr>
                <w:rFonts w:ascii="Poppins" w:eastAsia="Times New Roman" w:hAnsi="Poppins" w:cs="Poppins"/>
                <w:color w:val="111111"/>
                <w:sz w:val="20"/>
                <w:szCs w:val="20"/>
              </w:rPr>
              <w:t>Major Revision</w:t>
            </w:r>
          </w:p>
        </w:tc>
      </w:tr>
      <w:tr w:rsidR="001E662F" w:rsidRPr="00AE7A85" w14:paraId="43024D46" w14:textId="77777777" w:rsidTr="00AE7A85">
        <w:trPr>
          <w:trHeight w:val="276"/>
        </w:trPr>
        <w:sdt>
          <w:sdtPr>
            <w:rPr>
              <w:b/>
              <w:bCs/>
            </w:rPr>
            <w:id w:val="-8490289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  <w:shd w:val="clear" w:color="auto" w:fill="auto"/>
              </w:tcPr>
              <w:p w14:paraId="23926FCC" w14:textId="77777777" w:rsidR="001E662F" w:rsidRPr="00AE7A85" w:rsidRDefault="001E662F" w:rsidP="00AE7A85">
                <w:pPr>
                  <w:jc w:val="right"/>
                  <w:rPr>
                    <w:b/>
                    <w:bCs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tc>
          <w:tcPr>
            <w:tcW w:w="10260" w:type="dxa"/>
            <w:gridSpan w:val="10"/>
            <w:shd w:val="clear" w:color="auto" w:fill="auto"/>
          </w:tcPr>
          <w:p w14:paraId="43D7A5D9" w14:textId="77777777" w:rsidR="001E662F" w:rsidRPr="00AE7A85" w:rsidRDefault="001E662F" w:rsidP="001E662F">
            <w:pPr>
              <w:rPr>
                <w:b/>
                <w:bCs/>
                <w:sz w:val="20"/>
                <w:szCs w:val="20"/>
              </w:rPr>
            </w:pPr>
            <w:r w:rsidRPr="00AE7A85">
              <w:rPr>
                <w:rFonts w:ascii="Poppins" w:eastAsia="Times New Roman" w:hAnsi="Poppins" w:cs="Poppins"/>
                <w:color w:val="111111"/>
                <w:sz w:val="20"/>
                <w:szCs w:val="20"/>
              </w:rPr>
              <w:t>Minor Revision</w:t>
            </w:r>
          </w:p>
        </w:tc>
      </w:tr>
      <w:tr w:rsidR="001E662F" w:rsidRPr="00AE7A85" w14:paraId="44B12379" w14:textId="77777777" w:rsidTr="00AE7A85">
        <w:trPr>
          <w:trHeight w:val="276"/>
        </w:trPr>
        <w:sdt>
          <w:sdtPr>
            <w:rPr>
              <w:b/>
              <w:bCs/>
            </w:rPr>
            <w:id w:val="-632860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  <w:shd w:val="clear" w:color="auto" w:fill="auto"/>
              </w:tcPr>
              <w:p w14:paraId="4A5B4F4B" w14:textId="77777777" w:rsidR="001E662F" w:rsidRPr="00AE7A85" w:rsidRDefault="001E662F" w:rsidP="00AE7A85">
                <w:pPr>
                  <w:jc w:val="right"/>
                  <w:rPr>
                    <w:b/>
                    <w:bCs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tc>
          <w:tcPr>
            <w:tcW w:w="10260" w:type="dxa"/>
            <w:gridSpan w:val="10"/>
            <w:shd w:val="clear" w:color="auto" w:fill="auto"/>
          </w:tcPr>
          <w:p w14:paraId="2BFDDA6C" w14:textId="77777777" w:rsidR="001E662F" w:rsidRPr="00AE7A85" w:rsidRDefault="001E662F" w:rsidP="001E662F">
            <w:pPr>
              <w:rPr>
                <w:rFonts w:ascii="Poppins" w:eastAsia="Times New Roman" w:hAnsi="Poppins" w:cs="Poppins"/>
                <w:color w:val="111111"/>
                <w:sz w:val="20"/>
                <w:szCs w:val="20"/>
              </w:rPr>
            </w:pPr>
            <w:r w:rsidRPr="00AE7A85">
              <w:rPr>
                <w:rFonts w:ascii="Poppins" w:eastAsia="Times New Roman" w:hAnsi="Poppins" w:cs="Poppins"/>
                <w:color w:val="111111"/>
                <w:sz w:val="20"/>
                <w:szCs w:val="20"/>
              </w:rPr>
              <w:t>Reject</w:t>
            </w:r>
          </w:p>
        </w:tc>
      </w:tr>
      <w:tr w:rsidR="001E662F" w:rsidRPr="00AE7A85" w14:paraId="298C8B1A" w14:textId="77777777" w:rsidTr="00AE7A85">
        <w:trPr>
          <w:trHeight w:val="276"/>
        </w:trPr>
        <w:sdt>
          <w:sdtPr>
            <w:rPr>
              <w:b/>
              <w:bCs/>
            </w:rPr>
            <w:id w:val="-1941061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  <w:shd w:val="clear" w:color="auto" w:fill="auto"/>
              </w:tcPr>
              <w:p w14:paraId="5AAAA24F" w14:textId="77777777" w:rsidR="001E662F" w:rsidRPr="00AE7A85" w:rsidRDefault="001E662F" w:rsidP="00AE7A85">
                <w:pPr>
                  <w:jc w:val="right"/>
                  <w:rPr>
                    <w:b/>
                    <w:bCs/>
                  </w:rPr>
                </w:pPr>
                <w:r w:rsidRPr="00AE7A85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tc>
          <w:tcPr>
            <w:tcW w:w="10260" w:type="dxa"/>
            <w:gridSpan w:val="10"/>
            <w:shd w:val="clear" w:color="auto" w:fill="auto"/>
          </w:tcPr>
          <w:p w14:paraId="5F21AA3B" w14:textId="77777777" w:rsidR="001E662F" w:rsidRPr="00AE7A85" w:rsidRDefault="001E662F" w:rsidP="001E662F">
            <w:pPr>
              <w:rPr>
                <w:rFonts w:ascii="Poppins" w:eastAsia="Times New Roman" w:hAnsi="Poppins" w:cs="Poppins"/>
                <w:color w:val="111111"/>
                <w:sz w:val="20"/>
                <w:szCs w:val="20"/>
              </w:rPr>
            </w:pPr>
            <w:r w:rsidRPr="00AE7A85">
              <w:rPr>
                <w:rFonts w:ascii="Poppins" w:eastAsia="Times New Roman" w:hAnsi="Poppins" w:cs="Poppins"/>
                <w:color w:val="111111"/>
                <w:sz w:val="20"/>
                <w:szCs w:val="20"/>
              </w:rPr>
              <w:t>Accept</w:t>
            </w:r>
          </w:p>
        </w:tc>
      </w:tr>
    </w:tbl>
    <w:p w14:paraId="2D457CF1" w14:textId="5DD6F65A" w:rsidR="00673FC5" w:rsidRDefault="00673FC5"/>
    <w:p w14:paraId="6393E945" w14:textId="77777777" w:rsidR="00673FC5" w:rsidRDefault="00673FC5" w:rsidP="00673FC5"/>
    <w:sectPr w:rsidR="00673FC5" w:rsidSect="001511C0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555DB"/>
    <w:multiLevelType w:val="hybridMultilevel"/>
    <w:tmpl w:val="0F70A4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B5E05"/>
    <w:multiLevelType w:val="hybridMultilevel"/>
    <w:tmpl w:val="7F9AD1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C74C7C"/>
    <w:multiLevelType w:val="hybridMultilevel"/>
    <w:tmpl w:val="99A83C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C62E39"/>
    <w:multiLevelType w:val="hybridMultilevel"/>
    <w:tmpl w:val="E80A74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C3530C"/>
    <w:multiLevelType w:val="hybridMultilevel"/>
    <w:tmpl w:val="665A0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D70015"/>
    <w:multiLevelType w:val="hybridMultilevel"/>
    <w:tmpl w:val="C22CB3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793F74"/>
    <w:multiLevelType w:val="hybridMultilevel"/>
    <w:tmpl w:val="CA12BE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ocumentProtection w:formatting="1" w:enforcement="1" w:cryptProviderType="rsaAES" w:cryptAlgorithmClass="hash" w:cryptAlgorithmType="typeAny" w:cryptAlgorithmSid="14" w:cryptSpinCount="100000" w:hash="/D0tdIbF7Tffbcr7BQfIfuZB6ezBNfwrREJFXCNRjPuUjRRflOZ3I9gnxFVtNNWGT5RoEDuKbd0rG3UZxFQ1ng==" w:salt="iwF6bQEhwXSBuomNOl/nw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zU0szAzMDMwNzZS0lEKTi0uzszPAykwrQUAFP8e3iwAAAA="/>
  </w:docVars>
  <w:rsids>
    <w:rsidRoot w:val="001511C0"/>
    <w:rsid w:val="000A315F"/>
    <w:rsid w:val="001511C0"/>
    <w:rsid w:val="001E662F"/>
    <w:rsid w:val="002B3EB3"/>
    <w:rsid w:val="00393B39"/>
    <w:rsid w:val="00396BE0"/>
    <w:rsid w:val="00443348"/>
    <w:rsid w:val="00673FC5"/>
    <w:rsid w:val="006B59DC"/>
    <w:rsid w:val="00A43CDD"/>
    <w:rsid w:val="00A71EF0"/>
    <w:rsid w:val="00AE7A85"/>
    <w:rsid w:val="00D446D5"/>
    <w:rsid w:val="00FA2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97B84"/>
  <w15:chartTrackingRefBased/>
  <w15:docId w15:val="{DA4B2D2D-A5B7-49A6-BAFC-668520B8E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1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11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11C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511C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DB774E844074513992C4EA97D1D9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E8EAB-001D-473A-9671-891D33F8A865}"/>
      </w:docPartPr>
      <w:docPartBody>
        <w:p w:rsidR="00000000" w:rsidRDefault="001A4E8D" w:rsidP="001A4E8D">
          <w:pPr>
            <w:pStyle w:val="4DB774E844074513992C4EA97D1D9E80"/>
          </w:pPr>
          <w:r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A2532A551C8A4D5AAF58C706FF448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22CF5-7D99-43D1-894C-FA52802ADE2E}"/>
      </w:docPartPr>
      <w:docPartBody>
        <w:p w:rsidR="00000000" w:rsidRDefault="001A4E8D" w:rsidP="001A4E8D">
          <w:pPr>
            <w:pStyle w:val="A2532A551C8A4D5AAF58C706FF448250"/>
          </w:pPr>
          <w:r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9AE53C083A464DC2BD17BB2EB0B34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7458F-2977-42CB-ADD4-D95CD0DA852D}"/>
      </w:docPartPr>
      <w:docPartBody>
        <w:p w:rsidR="00000000" w:rsidRDefault="001A4E8D" w:rsidP="001A4E8D">
          <w:pPr>
            <w:pStyle w:val="9AE53C083A464DC2BD17BB2EB0B340A5"/>
          </w:pPr>
          <w:r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3D7B51ECAE8245328AB56F53AADCA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88A1E-3466-4F38-BDBE-54F92EA20DC8}"/>
      </w:docPartPr>
      <w:docPartBody>
        <w:p w:rsidR="00000000" w:rsidRDefault="001A4E8D" w:rsidP="001A4E8D">
          <w:pPr>
            <w:pStyle w:val="3D7B51ECAE8245328AB56F53AADCAC6B"/>
          </w:pPr>
          <w:r>
            <w:rPr>
              <w:rStyle w:val="Placehold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5BCE"/>
    <w:rsid w:val="0007738E"/>
    <w:rsid w:val="001A4E8D"/>
    <w:rsid w:val="004F094B"/>
    <w:rsid w:val="00737650"/>
    <w:rsid w:val="00D97B21"/>
    <w:rsid w:val="00DD7753"/>
    <w:rsid w:val="00F45C68"/>
    <w:rsid w:val="00F95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4E8D"/>
    <w:rPr>
      <w:color w:val="808080"/>
    </w:rPr>
  </w:style>
  <w:style w:type="paragraph" w:customStyle="1" w:styleId="35BA80DBE93A4E4797EBDD57D9DCB4FB">
    <w:name w:val="35BA80DBE93A4E4797EBDD57D9DCB4FB"/>
    <w:rsid w:val="00F95BCE"/>
  </w:style>
  <w:style w:type="paragraph" w:customStyle="1" w:styleId="7B58AA78B1D447D18D209AFF3E0ABFC8">
    <w:name w:val="7B58AA78B1D447D18D209AFF3E0ABFC8"/>
    <w:rsid w:val="00F95BCE"/>
  </w:style>
  <w:style w:type="paragraph" w:customStyle="1" w:styleId="89A9568ABA89434C8D5C6B4103A4F09A">
    <w:name w:val="89A9568ABA89434C8D5C6B4103A4F09A"/>
    <w:rsid w:val="00F95BCE"/>
  </w:style>
  <w:style w:type="paragraph" w:customStyle="1" w:styleId="C791DFDEDBB44D1888D3867F347694A6">
    <w:name w:val="C791DFDEDBB44D1888D3867F347694A6"/>
    <w:rsid w:val="00F95BCE"/>
  </w:style>
  <w:style w:type="paragraph" w:customStyle="1" w:styleId="6EB2D19D61F34FCA8C70371B5295791E">
    <w:name w:val="6EB2D19D61F34FCA8C70371B5295791E"/>
    <w:rsid w:val="001A4E8D"/>
  </w:style>
  <w:style w:type="paragraph" w:customStyle="1" w:styleId="56E394B0AAE24B68B1EBF2BCDF492317">
    <w:name w:val="56E394B0AAE24B68B1EBF2BCDF492317"/>
    <w:rsid w:val="001A4E8D"/>
  </w:style>
  <w:style w:type="paragraph" w:customStyle="1" w:styleId="D1958445D8AC4219B72CE21312245147">
    <w:name w:val="D1958445D8AC4219B72CE21312245147"/>
    <w:rsid w:val="001A4E8D"/>
  </w:style>
  <w:style w:type="paragraph" w:customStyle="1" w:styleId="550BB330331C4AF2BEDBFA0F98A587A9">
    <w:name w:val="550BB330331C4AF2BEDBFA0F98A587A9"/>
    <w:rsid w:val="001A4E8D"/>
  </w:style>
  <w:style w:type="paragraph" w:customStyle="1" w:styleId="EC0E36CB340446F9BDA2F4504BA4BBD5">
    <w:name w:val="EC0E36CB340446F9BDA2F4504BA4BBD5"/>
    <w:rsid w:val="001A4E8D"/>
  </w:style>
  <w:style w:type="paragraph" w:customStyle="1" w:styleId="4D97E18522F64B4BA3B97E683146ECDA">
    <w:name w:val="4D97E18522F64B4BA3B97E683146ECDA"/>
    <w:rsid w:val="001A4E8D"/>
  </w:style>
  <w:style w:type="paragraph" w:customStyle="1" w:styleId="2F38497F8C9744358F75F7B1B0DD27E9">
    <w:name w:val="2F38497F8C9744358F75F7B1B0DD27E9"/>
    <w:rsid w:val="001A4E8D"/>
  </w:style>
  <w:style w:type="paragraph" w:customStyle="1" w:styleId="3607CA5723164FA7B35543422C650FBE">
    <w:name w:val="3607CA5723164FA7B35543422C650FBE"/>
    <w:rsid w:val="001A4E8D"/>
  </w:style>
  <w:style w:type="paragraph" w:customStyle="1" w:styleId="21DE28C7586242F782D3380B8B5CEE91">
    <w:name w:val="21DE28C7586242F782D3380B8B5CEE91"/>
    <w:rsid w:val="001A4E8D"/>
  </w:style>
  <w:style w:type="paragraph" w:customStyle="1" w:styleId="227919595F0D49CDBC3DC9478687E063">
    <w:name w:val="227919595F0D49CDBC3DC9478687E063"/>
    <w:rsid w:val="001A4E8D"/>
  </w:style>
  <w:style w:type="paragraph" w:customStyle="1" w:styleId="B1737ED1887842F689A8EC832B8BF6FC">
    <w:name w:val="B1737ED1887842F689A8EC832B8BF6FC"/>
    <w:rsid w:val="001A4E8D"/>
  </w:style>
  <w:style w:type="paragraph" w:customStyle="1" w:styleId="006C6C7B368D41DDA3AB24B232C4CB98">
    <w:name w:val="006C6C7B368D41DDA3AB24B232C4CB98"/>
    <w:rsid w:val="001A4E8D"/>
  </w:style>
  <w:style w:type="paragraph" w:customStyle="1" w:styleId="4DB774E844074513992C4EA97D1D9E80">
    <w:name w:val="4DB774E844074513992C4EA97D1D9E80"/>
    <w:rsid w:val="001A4E8D"/>
  </w:style>
  <w:style w:type="paragraph" w:customStyle="1" w:styleId="A2532A551C8A4D5AAF58C706FF448250">
    <w:name w:val="A2532A551C8A4D5AAF58C706FF448250"/>
    <w:rsid w:val="001A4E8D"/>
  </w:style>
  <w:style w:type="paragraph" w:customStyle="1" w:styleId="9AE53C083A464DC2BD17BB2EB0B340A5">
    <w:name w:val="9AE53C083A464DC2BD17BB2EB0B340A5"/>
    <w:rsid w:val="001A4E8D"/>
  </w:style>
  <w:style w:type="paragraph" w:customStyle="1" w:styleId="3D7B51ECAE8245328AB56F53AADCAC6B">
    <w:name w:val="3D7B51ECAE8245328AB56F53AADCAC6B"/>
    <w:rsid w:val="001A4E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744</Words>
  <Characters>424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</dc:creator>
  <cp:keywords/>
  <dc:description/>
  <cp:lastModifiedBy>MARTIN</cp:lastModifiedBy>
  <cp:revision>9</cp:revision>
  <dcterms:created xsi:type="dcterms:W3CDTF">2023-03-28T08:19:00Z</dcterms:created>
  <dcterms:modified xsi:type="dcterms:W3CDTF">2023-04-09T20:59:00Z</dcterms:modified>
</cp:coreProperties>
</file>